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0.png" ContentType="image/png"/>
  <Override PartName="/word/media/rId85.png" ContentType="image/png"/>
  <Override PartName="/word/media/rId63.png" ContentType="image/png"/>
  <Override PartName="/word/media/rId34.png" ContentType="image/png"/>
  <Override PartName="/word/media/rId32.png" ContentType="image/png"/>
  <Override PartName="/word/media/rId96.png" ContentType="image/png"/>
  <Override PartName="/word/media/rId98.png" ContentType="image/png"/>
  <Override PartName="/word/media/rId25.png" ContentType="image/png"/>
  <Override PartName="/word/media/rId26.png" ContentType="image/png"/>
  <Override PartName="/word/media/rId31.png" ContentType="image/png"/>
  <Override PartName="/word/media/rId97.png" ContentType="image/png"/>
  <Override PartName="/word/media/rId129.png" ContentType="image/png"/>
  <Override PartName="/word/media/rId131.png" ContentType="image/png"/>
  <Override PartName="/word/media/rId132.png" ContentType="image/png"/>
  <Override PartName="/word/media/rId136.png" ContentType="image/png"/>
  <Override PartName="/word/media/rId142.png" ContentType="image/png"/>
  <Override PartName="/word/media/rId140.png" ContentType="image/png"/>
  <Override PartName="/word/media/rId134.png" ContentType="image/png"/>
  <Override PartName="/word/media/rId138.png" ContentType="image/png"/>
  <Override PartName="/word/media/rId35.png" ContentType="image/png"/>
  <Override PartName="/word/media/rId66.png" ContentType="image/png"/>
  <Override PartName="/word/media/rId33.png" ContentType="image/png"/>
  <Override PartName="/word/media/rId64.png" ContentType="image/png"/>
  <Override PartName="/word/media/rId29.png" ContentType="image/png"/>
  <Override PartName="/word/media/rId84.png" ContentType="image/png"/>
  <Override PartName="/word/media/rId8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uettelo kuvaajista ja kaavioista</w:t>
      </w:r>
    </w:p>
    <w:p>
      <w:pPr>
        <w:pStyle w:val="BodyText"/>
      </w:pPr>
      <w:r>
        <w:t xml:space="preserve">Koska hyvää tapaa ei näytä olevan, täytyy tehdä lista Wordilla.</w:t>
      </w:r>
      <w:r>
        <w:t xml:space="preserve"> </w:t>
      </w:r>
      <w:r>
        <w:t xml:space="preserve">1. Kuvateksti alkamaan pisteellä ja välillä markdown-tekstiin</w:t>
      </w:r>
      <w:r>
        <w:t xml:space="preserve"> </w:t>
      </w:r>
      <w:r>
        <w:t xml:space="preserve">2. Wordissä valikosta Insert -&gt; Caption…</w:t>
      </w:r>
      <w:r>
        <w:t xml:space="preserve"> </w:t>
      </w:r>
      <w:r>
        <w:t xml:space="preserve">3. Label -kenttään</w:t>
      </w:r>
      <w:r>
        <w:t xml:space="preserve"> </w:t>
      </w:r>
      <w:r>
        <w:t xml:space="preserve">“</w:t>
      </w:r>
      <w:r>
        <w:t xml:space="preserve">Kuva</w:t>
      </w:r>
      <w:r>
        <w:t xml:space="preserve">”</w:t>
      </w:r>
      <w:r>
        <w:t xml:space="preserve"> </w:t>
      </w:r>
      <w:r>
        <w:t xml:space="preserve">ja OK</w:t>
      </w:r>
      <w:r>
        <w:t xml:space="preserve"> </w:t>
      </w:r>
      <w:r>
        <w:t xml:space="preserve">4. Rivinvaihto pois</w:t>
      </w:r>
      <w:r>
        <w:t xml:space="preserve"> </w:t>
      </w:r>
      <w:r>
        <w:t xml:space="preserve">5. Toistetaan 2. - 4. joka kuvalle (vastaavasti kuvioille myös)</w:t>
      </w:r>
      <w:r>
        <w:t xml:space="preserve"> </w:t>
      </w:r>
      <w:r>
        <w:t xml:space="preserve">6. Valikosta Insert -&gt; Index and Tables…</w:t>
      </w:r>
      <w:r>
        <w:t xml:space="preserve"> </w:t>
      </w:r>
      <w:r>
        <w:t xml:space="preserve">7.</w:t>
      </w:r>
      <w:r>
        <w:t xml:space="preserve"> </w:t>
      </w:r>
      <w:r>
        <w:t xml:space="preserve">“</w:t>
      </w:r>
      <w:r>
        <w:t xml:space="preserve">Caption label</w:t>
      </w:r>
      <w:r>
        <w:t xml:space="preserve">”</w:t>
      </w:r>
      <w:r>
        <w:t xml:space="preserve"> </w:t>
      </w:r>
      <w:r>
        <w:t xml:space="preserve">=</w:t>
      </w:r>
      <w:r>
        <w:t xml:space="preserve"> </w:t>
      </w:r>
      <w:r>
        <w:t xml:space="preserve">“</w:t>
      </w:r>
      <w:r>
        <w:t xml:space="preserve">Kuva</w:t>
      </w:r>
      <w:r>
        <w:t xml:space="preserve">”</w:t>
      </w:r>
      <w:r>
        <w:t xml:space="preserve"> </w:t>
      </w:r>
      <w:r>
        <w:t xml:space="preserve">ja OK (vastaavasti kuvioille myös)</w:t>
      </w:r>
    </w:p>
    <w:p>
      <w:pPr>
        <w:pStyle w:val="BodyText"/>
      </w:pPr>
      <w:r>
        <w:t xml:space="preserve">Lyhenteet ja termit</w:t>
      </w:r>
    </w:p>
    <w:p>
      <w:pPr>
        <w:pStyle w:val="Heading1"/>
      </w:pPr>
      <w:bookmarkStart w:id="21" w:name="johdanto"/>
      <w:bookmarkEnd w:id="21"/>
      <w:r>
        <w:t xml:space="preserve">JOHDANTO</w:t>
      </w:r>
    </w:p>
    <w:p>
      <w:pPr>
        <w:pStyle w:val="FirstParagraph"/>
      </w:pPr>
      <w:r>
        <w:rPr>
          <w:i/>
        </w:rPr>
        <w:t xml:space="preserve">1 - 2 sivua - Kirjoitetaan kun muut luvut ovat valmiit.</w:t>
      </w:r>
    </w:p>
    <w:p>
      <w:pPr>
        <w:pStyle w:val="BodyText"/>
      </w:pPr>
      <w:r>
        <w:rPr>
          <w:i/>
        </w:rPr>
        <w:t xml:space="preserve">A recent article by</w:t>
      </w:r>
      <w:r>
        <w:rPr>
          <w:i/>
        </w:rPr>
        <w:t xml:space="preserve"> </w:t>
      </w:r>
      <w:hyperlink r:id="rId22">
        <w:r>
          <w:rPr>
            <w:rStyle w:val="Hyperlink"/>
            <w:i/>
          </w:rPr>
          <w:t xml:space="preserve">Business Insider</w:t>
        </w:r>
      </w:hyperlink>
      <w:r>
        <w:rPr>
          <w:i/>
        </w:rPr>
        <w:t xml:space="preserve"> </w:t>
      </w:r>
      <w:r>
        <w:rPr>
          <w:i/>
        </w:rPr>
        <w:t xml:space="preserve">points out that Internet of Things (IoT) is on the rise in agriculture. The current world population of 7.3 billion is expected to reach 9.7 billion in 2050, according to the UN. The world will consequantly need to produce 70% more food in 2050 than it did in 2006 in order to feed the growing population of the Earth, according to the Food and Agriculture Organization of the UN. Farmers will need to turn to new technologies to meet the growing demand for food production in the world. http://www.fao.org/e-agriculture/news/why-iot-big-data-smart-farming-are-future-agriculture</w:t>
      </w:r>
      <w:r>
        <w:t xml:space="preserve"> </w:t>
      </w:r>
      <w:r>
        <w:t xml:space="preserve">**</w:t>
      </w:r>
    </w:p>
    <w:p>
      <w:pPr>
        <w:pStyle w:val="BodyText"/>
      </w:pPr>
      <w:r>
        <w:rPr>
          <w:i/>
        </w:rPr>
        <w:t xml:space="preserve">The world’s population is projected to increase by slightly more than one billion people over the next 13 years, reaching 8.6 billion in 2030, and to increase further to 9.8 billion in 2050 and 11.2 billion by 2100. https://population.un.org/wpp/Publications/Files/WPP2017_KeyFindings.pdf</w:t>
      </w:r>
      <w:r>
        <w:t xml:space="preserve"> </w:t>
      </w:r>
      <w:r>
        <w:t xml:space="preserve">**</w:t>
      </w:r>
    </w:p>
    <w:p>
      <w:pPr>
        <w:pStyle w:val="BodyText"/>
      </w:pPr>
      <w:r>
        <w:t xml:space="preserve">United Nations, Department of Economic and Social Affairs, Population Division</w:t>
      </w:r>
      <w:r>
        <w:t xml:space="preserve"> </w:t>
      </w:r>
      <w:r>
        <w:t xml:space="preserve">(DEFA 2017)</w:t>
      </w:r>
    </w:p>
    <w:p>
      <w:pPr>
        <w:pStyle w:val="BodyText"/>
      </w:pPr>
      <w:r>
        <w:rPr>
          <w:i/>
        </w:rPr>
        <w:t xml:space="preserve">The Food and Agriculture Organization of the United Nations (FAO) predicted that the global population will likely reach 9.8 billion people by 2050 ( SOFA, 2017: xii). In order to feed the world, food production must increase by 70% by 2050. … Could internet technologies lead to a new agricultural revolution? I found out that many proponents of this premise are very assertive about it. … There is a growing realization that using the Internet of things (IoT), big data and expert system will usher in precision farming which will lead the</w:t>
      </w:r>
      <w:r>
        <w:rPr>
          <w:i/>
        </w:rPr>
        <w:t xml:space="preserve"> </w:t>
      </w:r>
      <w:r>
        <w:rPr>
          <w:i/>
        </w:rPr>
        <w:t xml:space="preserve">‘</w:t>
      </w:r>
      <w:r>
        <w:rPr>
          <w:i/>
        </w:rPr>
        <w:t xml:space="preserve">agriculture 2.0</w:t>
      </w:r>
      <w:r>
        <w:rPr>
          <w:i/>
        </w:rPr>
        <w:t xml:space="preserve">’</w:t>
      </w:r>
      <w:r>
        <w:rPr>
          <w:i/>
        </w:rPr>
        <w:t xml:space="preserve"> </w:t>
      </w:r>
      <w:r>
        <w:rPr>
          <w:i/>
        </w:rPr>
        <w:t xml:space="preserve">(WorldBank, 2017) ; and the Internet of things (IoT) will be key to agricultural production. … The benefits that farmers get from applying loT is two pronged; firstly farmers can optimize the use of inputs and also farmers can decrease production costs. Furthermore, the other benefits were also itemized below: - Saves cost by effectively using inputs - Better monitoring of crops and avoiding crop losses through disease or adverse weather - Help in optimizing water use - Better planning of farm activities. The challenges of loT in agriculture are the cost of equipment and the need for wider internet coverage. http://www.fao.org/e-agriculture/news/possibilities-internet-things-iot-agriculture</w:t>
      </w:r>
      <w:r>
        <w:t xml:space="preserve"> </w:t>
      </w:r>
      <w:r>
        <w:t xml:space="preserve">**</w:t>
      </w:r>
    </w:p>
    <w:p>
      <w:pPr>
        <w:pStyle w:val="BodyText"/>
      </w:pPr>
      <w:r>
        <w:rPr>
          <w:i/>
        </w:rPr>
        <w:t xml:space="preserve">BI Intelligence, Business Insider’s premium research service, predicts that IoT device installations in the agriculture world will increase from 30 million in 2015 to 75 million in 2020, for a compound annual growth rate of 20%. https://www.businessinsider.com/internet-of-things-smart-agriculture-2016-10?r=US&amp;IR=T&amp;IR=T</w:t>
      </w:r>
      <w:r>
        <w:t xml:space="preserve"> </w:t>
      </w:r>
      <w:r>
        <w:t xml:space="preserve">**</w:t>
      </w:r>
    </w:p>
    <w:p>
      <w:pPr>
        <w:pStyle w:val="BodyText"/>
      </w:pPr>
      <w:r>
        <w:t xml:space="preserve">(Townsend 2015)</w:t>
      </w:r>
      <w:r>
        <w:t xml:space="preserve"> </w:t>
      </w:r>
      <w:r>
        <w:t xml:space="preserve">mukaan maatalouden kasvu on muita sektoreita kahdesta neljään kertaan tehokkaampaa köyhimpien väestönosien tulotason nostamisessa</w:t>
      </w:r>
      <w:r>
        <w:t xml:space="preserve"> </w:t>
      </w:r>
      <w:r>
        <w:t xml:space="preserve">(ks. World Bank 2007)</w:t>
      </w:r>
      <w:r>
        <w:t xml:space="preserve">.</w:t>
      </w:r>
    </w:p>
    <w:p>
      <w:pPr>
        <w:pStyle w:val="BodyText"/>
      </w:pPr>
      <w:r>
        <w:rPr>
          <w:i/>
        </w:rPr>
        <w:t xml:space="preserve">Agriculture is facing new and severe challenges in its own right (see box 1.1). With rising food prices that have pushed over 40 million people into poverty since 2010, more effective interventions are essential in agriculture (World Bank 2011). The growing global population, expected to hit 9 billion by 2050, has heightened the demand for food and placed pressure on already-fragile resources. Feeding that population will require a 70 percent increase in food production (FAO 2009)</w:t>
      </w:r>
      <w:r>
        <w:t xml:space="preserve"> </w:t>
      </w:r>
      <w:r>
        <w:t xml:space="preserve">(World Bank 2017, s. 3)</w:t>
      </w:r>
    </w:p>
    <w:p>
      <w:pPr>
        <w:pStyle w:val="BodyText"/>
      </w:pPr>
      <w:r>
        <w:t xml:space="preserve">“</w:t>
      </w:r>
      <w:r>
        <w:t xml:space="preserve">One clear message that emerges is that</w:t>
      </w:r>
      <w:r>
        <w:t xml:space="preserve"> </w:t>
      </w:r>
      <w:r>
        <w:t xml:space="preserve">‘</w:t>
      </w:r>
      <w:r>
        <w:t xml:space="preserve">business-as-usual</w:t>
      </w:r>
      <w:r>
        <w:t xml:space="preserve">’</w:t>
      </w:r>
      <w:r>
        <w:t xml:space="preserve"> </w:t>
      </w:r>
      <w:r>
        <w:t xml:space="preserve">is not an option.</w:t>
      </w:r>
      <w:r>
        <w:t xml:space="preserve">”</w:t>
      </w:r>
      <w:r>
        <w:t xml:space="preserve"> </w:t>
      </w:r>
      <w:r>
        <w:t xml:space="preserve">[</w:t>
      </w:r>
      <w:r>
        <w:t xml:space="preserve">FAO (2017)</w:t>
      </w:r>
      <w:r>
        <w:t xml:space="preserve">; faoFutureFoodAgriculture2018]</w:t>
      </w:r>
      <w:r>
        <w:t xml:space="preserve"> </w:t>
      </w:r>
      <w:r>
        <w:t xml:space="preserve">“</w:t>
      </w:r>
      <w:r>
        <w:t xml:space="preserve">To move away from</w:t>
      </w:r>
      <w:r>
        <w:t xml:space="preserve"> </w:t>
      </w:r>
      <w:r>
        <w:t xml:space="preserve">“</w:t>
      </w:r>
      <w:r>
        <w:t xml:space="preserve">business as usual</w:t>
      </w:r>
      <w:r>
        <w:t xml:space="preserve">”</w:t>
      </w:r>
      <w:r>
        <w:t xml:space="preserve">, all societies will be required to renew the</w:t>
      </w:r>
      <w:r>
        <w:t xml:space="preserve"> </w:t>
      </w:r>
      <w:r>
        <w:t xml:space="preserve">assets used to produce goods and services, or capital stock, develop new solutions,</w:t>
      </w:r>
      <w:r>
        <w:t xml:space="preserve"> </w:t>
      </w:r>
      <w:r>
        <w:t xml:space="preserve">and implement innovative technologies.</w:t>
      </w:r>
      <w:r>
        <w:t xml:space="preserve">”</w:t>
      </w:r>
      <w:r>
        <w:t xml:space="preserve"> </w:t>
      </w:r>
      <w:r>
        <w:t xml:space="preserve">(FAO 2018a)</w:t>
      </w:r>
    </w:p>
    <w:p>
      <w:pPr>
        <w:pStyle w:val="BodyText"/>
      </w:pPr>
      <w:r>
        <w:t xml:space="preserve">Kuviot:</w:t>
      </w:r>
      <w:r>
        <w:t xml:space="preserve"> </w:t>
      </w:r>
      <w:r>
        <w:t xml:space="preserve">Kuvio 1. Haastattelukohtaisten ja koko haastatteluaineiston yhteenlaskettujen koodien havaintojen määrien kaaviot</w:t>
      </w:r>
      <w:r>
        <w:t xml:space="preserve"> </w:t>
      </w:r>
      <w:r>
        <w:t xml:space="preserve">Kuvio 2. Alikategorioiden koodien määrien kaaviot kategorioittain</w:t>
      </w:r>
      <w:r>
        <w:t xml:space="preserve"> </w:t>
      </w:r>
      <w:r>
        <w:t xml:space="preserve">Kuvio 3: Havaintojen määrien jakautuminen haastatteluissa kategorioittain</w:t>
      </w:r>
    </w:p>
    <w:p>
      <w:pPr>
        <w:pStyle w:val="Heading1"/>
      </w:pPr>
      <w:bookmarkStart w:id="23" w:name="aiotn-tausta"/>
      <w:bookmarkEnd w:id="23"/>
      <w:r>
        <w:t xml:space="preserve">AIOT:N TAUSTA</w:t>
      </w:r>
    </w:p>
    <w:p>
      <w:pPr>
        <w:pStyle w:val="FirstParagraph"/>
      </w:pPr>
      <w:r>
        <w:t xml:space="preserve">Tässä luvussa kuvaillaan kasvintuotannon IoT:n taustaa ja sen osailmiöitä. Ensin tutustutaan osailmiöhin IoT, IIoT, AIoT ja kasvintuotanto, joiden taustaa, määrittelyä, historiaa ja nykytilaa kuvaillaan pintapuolisesti.</w:t>
      </w:r>
    </w:p>
    <w:p>
      <w:pPr>
        <w:pStyle w:val="Heading2"/>
      </w:pPr>
      <w:bookmarkStart w:id="24" w:name="kasvintuotanon-teknologiakehityksen-taustaa"/>
      <w:bookmarkEnd w:id="24"/>
      <w:r>
        <w:t xml:space="preserve">Kasvintuotanon teknologiakehityksen taustaa</w:t>
      </w:r>
    </w:p>
    <w:p>
      <w:pPr>
        <w:pStyle w:val="FirstParagraph"/>
      </w:pPr>
      <w:r>
        <w:t xml:space="preserve">Tässä osiossa käsitellään lyhyesti kasvintuotannon taustaa maatalouden teknologiakehityksen viitekehyksessä, keskittyen AIoT: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ihreän vallankummouksen tuloksena maatalouden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lachs 2016; Helsingin yliopisto 2017; Pingali 2012)</w:t>
      </w:r>
      <w:r>
        <w:t xml:space="preserve"> </w:t>
      </w:r>
      <w:r>
        <w:t xml:space="preserve">Vihreän vallankumouksen tehotuotannon teknologioiden sekä maatalouden aikaisempaa huomattavasti suurempi luonnonvarojen käyttö on osaltaan vaikuttanut maataloustuotannon kasvuun yli kolminkertaiseksi vuosien 1960 ja 2015 välillä. Tällä aikavälillä on tapahtunut ruoan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nopeaan maataloustuotannon tehostamiseen. Ympäristövaikutusten lisäksi vihreän vallankumouksen ja maatalouden tehotuotannon yhteiskunnalliset vaikutukset ovat olleet erityisen negatiivisia köyhimmille väestönosille ja monille huonosti tehoviljelyyn soveltuville alueille.</w:t>
      </w:r>
      <w:r>
        <w:t xml:space="preserve"> </w:t>
      </w:r>
      <w:r>
        <w:t xml:space="preserve">(FAO 2017,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Tietotekniikan (ICT, engl. Information and Communication Technologies) leviämisen ajoitus on näihin haasteisiin vastaamiseen suotuisa. Uuden maatalouden vallankumouksen tulisi mahdollistaa kuluttajahintojen laskeminen hävikin vähentämisen ja tehokkaampien tuotantoketjujen avulla, edesauttaa älykkään maatalouden (engl. smart agriculture) kehitystä ja kannustaa viljelijöitä tuotannon kasvattamiseen. ICT:n avulla voidaan tuottaa tehokkaita ratkaisuita maatalouden haasteisiin soveltamalla mobiililaitteita, langattomia tietoliikenneratkaisuita ja internet-palveluita.</w:t>
      </w:r>
      <w:r>
        <w:t xml:space="preserve"> </w:t>
      </w:r>
      <w:r>
        <w:t xml:space="preserve">(World Bank 2017, s. 3)</w:t>
      </w:r>
      <w:r>
        <w:t xml:space="preserve"> </w:t>
      </w:r>
      <w:r>
        <w:t xml:space="preserve">Näillä ICT-ratkaisuilla voi olla huomattava rooli tulevaisuuden globaalin ruoantuotannon vaatimusten täyttämisessä. Ratkaisuilla voidaan pyrkiä esimerkiksi okea-aikaisen ja tarkan tiedon keräämiseen säätilasta, tuotantopanoksista, markkinatilanteesta ja hinnoista; tiedon tuottamiseen tutkimus- ja kehityshankkeille; tiedon jakamiseen viljelijöille; tuottajien ja kuluttajien välisten viestintäkanavien toteuttamiseen.</w:t>
      </w:r>
      <w:r>
        <w:t xml:space="preserve"> </w:t>
      </w:r>
      <w:r>
        <w:t xml:space="preserve">(Rapsomanikis 2017, s. 2)</w:t>
      </w:r>
    </w:p>
    <w:p>
      <w:pPr>
        <w:pStyle w:val="BodyText"/>
      </w:pPr>
      <w:r>
        <w:t xml:space="preserve">ICT-ratkaisuiden roolit maataloudessa ovat moninaiset (ks. kuva __) ja maataloudessa voidaan soveltaa muilla aloilla kehitettyjä ratkaisuita. Esimerkiksi säätietojen kerääminen ja analysoiminen voi parantaa mikrovakuutuksien toiminnallisuutta sekä pankkien mobiiliratkaisut voivat tehdä maatilojen rahoituksesta huomattavasti sujuvampaa.</w:t>
      </w:r>
      <w:r>
        <w:t xml:space="preserve"> </w:t>
      </w:r>
      <w:r>
        <w:t xml:space="preserve">(FAO 2016, s. 10)</w:t>
      </w:r>
    </w:p>
    <w:p>
      <w:pPr>
        <w:pStyle w:val="FigureWithCaption"/>
      </w:pPr>
      <w:r>
        <w:drawing>
          <wp:inline>
            <wp:extent cx="5579999" cy="4472601"/>
            <wp:effectExtent b="0" l="0" r="0" t="0"/>
            <wp:docPr descr=". ICT-ratkaisujen rooleja maataloudessa FAO (2016) mukaan" title="ICT-ratkaisuj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5"/>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 ICT-ratkaisuj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esineiden internetiin (IoT, engl. Internet of Things), pilvipalveluihin (engl. Cloud computing), massadataan (engl. Big Data), data-analytiikkaan, jne. Yhdistettyinä datan saatavuuteen, sovelluksiin ja nämä mahdollistavaan toimintaympäristöön voidaan maataloudessa realisoida huomattavia kehityspotentiaaleja (ks. kuva __).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01"/>
          <w:ilvl w:val="0"/>
        </w:numPr>
      </w:pPr>
      <w:r>
        <w:t xml:space="preserve">Tuotantoprosessien parannuksia</w:t>
      </w:r>
    </w:p>
    <w:p>
      <w:pPr>
        <w:pStyle w:val="Compact"/>
        <w:numPr>
          <w:numId w:val="1001"/>
          <w:ilvl w:val="0"/>
        </w:numPr>
      </w:pPr>
      <w:r>
        <w:t xml:space="preserve">Investointien keräämistä</w:t>
      </w:r>
    </w:p>
    <w:p>
      <w:pPr>
        <w:pStyle w:val="Compact"/>
        <w:numPr>
          <w:numId w:val="1001"/>
          <w:ilvl w:val="0"/>
        </w:numPr>
      </w:pPr>
      <w:r>
        <w:t xml:space="preserve">Markkinoiden toiminnan tehostamista</w:t>
      </w:r>
    </w:p>
    <w:p>
      <w:pPr>
        <w:pStyle w:val="Compact"/>
        <w:numPr>
          <w:numId w:val="1001"/>
          <w:ilvl w:val="0"/>
        </w:numPr>
      </w:pPr>
      <w:r>
        <w:t xml:space="preserve">Arvoketjun toimijoiden yhteyksien parantannuksia</w:t>
      </w:r>
    </w:p>
    <w:p>
      <w:pPr>
        <w:pStyle w:val="Compact"/>
        <w:numPr>
          <w:numId w:val="1001"/>
          <w:ilvl w:val="0"/>
        </w:numPr>
      </w:pPr>
      <w:r>
        <w:t xml:space="preserve">Tiedonjakoverkostojen toiminnan mahdollistamista</w:t>
      </w:r>
    </w:p>
    <w:p>
      <w:pPr>
        <w:pStyle w:val="Compact"/>
        <w:numPr>
          <w:numId w:val="1001"/>
          <w:ilvl w:val="0"/>
        </w:numPr>
      </w:pPr>
      <w:r>
        <w:t xml:space="preserve">Arvoa lisääviä palveluita</w:t>
      </w:r>
    </w:p>
    <w:p>
      <w:pPr>
        <w:pStyle w:val="Compact"/>
        <w:numPr>
          <w:numId w:val="1001"/>
          <w:ilvl w:val="0"/>
        </w:numPr>
      </w:pPr>
      <w:r>
        <w:t xml:space="preserve">Riskien vähentämistä</w:t>
      </w:r>
    </w:p>
    <w:p>
      <w:pPr>
        <w:pStyle w:val="Compact"/>
        <w:numPr>
          <w:numId w:val="1001"/>
          <w:ilvl w:val="0"/>
        </w:numPr>
      </w:pPr>
      <w:r>
        <w:t xml:space="preserve">Ruoan turvallisuuden ja ruokaturvan parannuksia</w:t>
      </w:r>
    </w:p>
    <w:p>
      <w:pPr>
        <w:pStyle w:val="FigureWithCaption"/>
      </w:pPr>
      <w:r>
        <w:drawing>
          <wp:inline>
            <wp:extent cx="5039999" cy="3667276"/>
            <wp:effectExtent b="0" l="0" r="0" t="0"/>
            <wp:docPr descr=".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6"/>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 Keskeisiä ICT-ratkaisuita maataloudessa</w:t>
      </w:r>
      <w:r>
        <w:t xml:space="preserve"> </w:t>
      </w:r>
      <w:r>
        <w:t xml:space="preserve">FAO (2016)</w:t>
      </w:r>
      <w:r>
        <w:t xml:space="preserve"> </w:t>
      </w:r>
      <w:r>
        <w:t xml:space="preserve">mukaan</w:t>
      </w:r>
    </w:p>
    <w:p>
      <w:pPr>
        <w:pStyle w:val="BodyText"/>
      </w:pPr>
      <w:r>
        <w:t xml:space="preserve">Viimeisten 20 vuoden aikana maataloudessa ICT-ratkaisuita on otettu käyttöön suuressa mittakaavassa täsmäviljelyn (PA, engl. Precision Agriculture) ratkaisuissa. Täsmäviljelyssä sovelletaan ICT-ratkaisuita esimerkiksi maa-analyysissä, keinokastelussa, kalustonhallinnassa ja sääennusteden laadinnassa. Täsmäviljelyn avulla pyritään ennen kaikkea maataloustuotannossa tehokkuuden parantamiseen, mutta myös terveyden ja turvallisuud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Rapsomanikis 2017)</w:t>
      </w:r>
    </w:p>
    <w:p>
      <w:pPr>
        <w:pStyle w:val="BodyText"/>
      </w:pPr>
      <w:r>
        <w:rPr>
          <w:i/>
        </w:rPr>
        <w:t xml:space="preserve">Miten IoT liittyy PA:han?</w:t>
      </w:r>
      <w:r>
        <w:t xml:space="preserve"> </w:t>
      </w:r>
      <w:r>
        <w:rPr>
          <w:i/>
        </w:rPr>
        <w:t xml:space="preserve">Täsmäviljelystä voidaan kehittää smart ag!</w:t>
      </w:r>
    </w:p>
    <w:p>
      <w:pPr>
        <w:pStyle w:val="Heading2"/>
      </w:pPr>
      <w:bookmarkStart w:id="27" w:name="esineiden-internetin-eli-internet-of-thingsin-taustaa"/>
      <w:bookmarkEnd w:id="27"/>
      <w:r>
        <w:t xml:space="preserve">Esineiden internetin eli Internet of Things:in taustaa</w:t>
      </w:r>
    </w:p>
    <w:p>
      <w:pPr>
        <w:pStyle w:val="Heading3"/>
      </w:pPr>
      <w:bookmarkStart w:id="28" w:name="yleinen-iotn-tausta"/>
      <w:bookmarkEnd w:id="28"/>
      <w:r>
        <w:t xml:space="preserve">Yleinen IoT:n tausta</w:t>
      </w:r>
    </w:p>
    <w:p>
      <w:pPr>
        <w:pStyle w:val="FirstParagraph"/>
      </w:pP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nternational Telecommunication Union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stä laaditut ennusteet ovat vaikuttavia: joidenkin odotusten mukaan vuoteen 2025 mennessä IoT-laitteita voisi olla käytössä jopa 100 miljardia ja globaali taloudellinen vaikutus voi olla jopa $11 biljoonaa. IoT:n etujen saavuttamisen edessä voi kuitenkin olla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n historia ulottuu kuitenkin näitä ensimmäisiä nimenomaisia IoT:n ilmentymiä pidemmälle. RFID-tunnisteide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jonka avulla pyrittiin erilaisten teollisuuden sulautettujen järjestelmien yhdistämiseen liiketoiminnan tietojärjestelmien, verkotettujen tiedostopalvelimien sekä älykkäiden objektien kanssa (ks. kuva __).</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29"/>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nternational Telecommunication Union 2012)</w:t>
      </w:r>
      <w:r>
        <w:t xml:space="preserve">.</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tka tuovat IoT:n teolliseen, kaupalliseen ja kotitalouksien käyttöön.</w:t>
      </w:r>
      <w:r>
        <w:t xml:space="preserve"> </w:t>
      </w:r>
      <w:r>
        <w:t xml:space="preserve">(Floerkemeier, Sarma, Langheinrich, Mattern &amp; Fleisch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keskeisten liiketoimintamallien yleistyminen. Näiden lisäksi käsiteltyjä aiheita olivat IoT:n kehitys ja sosiaalinen omaksunta kuten IoT:n arkkitehtuurit, yksityisyyden suoja ja turvallisuus IoT:ssä, IoT:n sovellukset, ihmisen ja objektin välinen vuorovaikutus (HOI, engl. Human-Object Interactions) ja objektien välinen vuorovaikutus (OOI, engl. Object-Object Interactions).</w:t>
      </w:r>
      <w:r>
        <w:t xml:space="preserve"> </w:t>
      </w:r>
      <w:r>
        <w:t xml:space="preserve">(Tuntematon 2018a)</w:t>
      </w:r>
    </w:p>
    <w:p>
      <w:pPr>
        <w:pStyle w:val="BodyText"/>
      </w:pPr>
      <w:r>
        <w:t xml:space="preserve">Gartner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w:t>
      </w:r>
      <w:r>
        <w:t xml:space="preserve"> </w:t>
      </w:r>
      <w:r>
        <w:t xml:space="preserve">(Gartner 2015a)</w:t>
      </w:r>
      <w:r>
        <w:t xml:space="preserve"> </w:t>
      </w:r>
      <w:r>
        <w:t xml:space="preserve">(ks. kuva __).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puolell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30"/>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st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yberfysikaalisen järjestelmän erityistapauksen IoT:stä tekee vaatimus sekä objektien tunnistettavuudesta että globaalista yhteenkytkettävyydestä.</w:t>
      </w:r>
      <w:r>
        <w:t xml:space="preserve"> </w:t>
      </w:r>
      <w:r>
        <w:t xml:space="preserve">(Pradilla &amp; Palau 2016, s. 126–128)</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2"/>
          <w:ilvl w:val="0"/>
        </w:numPr>
      </w:pPr>
      <w:r>
        <w:rPr>
          <w:b/>
        </w:rPr>
        <w:t xml:space="preserve">Avoimuus</w:t>
      </w:r>
      <w:r>
        <w:t xml:space="preserve">, jonka avulla kolmannet osapuolet voivat kehittää rajapintoihin perustuvia uusia palveluita</w:t>
      </w:r>
    </w:p>
    <w:p>
      <w:pPr>
        <w:pStyle w:val="Compact"/>
        <w:numPr>
          <w:numId w:val="1002"/>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2"/>
          <w:ilvl w:val="0"/>
        </w:numPr>
      </w:pPr>
      <w:r>
        <w:rPr>
          <w:b/>
        </w:rPr>
        <w:t xml:space="preserve">Kompleksisuus</w:t>
      </w:r>
      <w:r>
        <w:t xml:space="preserve">, jolla materiaalien, energian ja tiedon virtaukset muodostavat yhteiskäyttöisiä verkostoja</w:t>
      </w:r>
    </w:p>
    <w:p>
      <w:pPr>
        <w:pStyle w:val="Compact"/>
        <w:numPr>
          <w:numId w:val="1002"/>
          <w:ilvl w:val="0"/>
        </w:numPr>
      </w:pPr>
      <w:r>
        <w:rPr>
          <w:b/>
        </w:rPr>
        <w:t xml:space="preserve">Yhdistetty, koostettu ekosysteemi</w:t>
      </w:r>
      <w:r>
        <w:t xml:space="preserve"> </w:t>
      </w:r>
      <w:r>
        <w:t xml:space="preserve">jossa elämän ja elinympäristön, työn, yhteisön, kulttuurin ja aineellisen tuotannon koordinoitu kehitys on IoT:n, samoin kuin kestävän kehityksen, tarkoitus</w:t>
      </w:r>
    </w:p>
    <w:p>
      <w:pPr>
        <w:pStyle w:val="Compact"/>
        <w:numPr>
          <w:numId w:val="1002"/>
          <w:ilvl w:val="0"/>
        </w:numPr>
      </w:pPr>
      <w:r>
        <w:rPr>
          <w:b/>
        </w:rPr>
        <w:t xml:space="preserve">Yhteentoimivuus</w:t>
      </w:r>
      <w:r>
        <w:t xml:space="preserve">, joka IoT-ratkaisuissa mahdollistaa yhteistoiminnan suurelle määrälle heterogeenisiä laitteita ja teknologioita</w:t>
      </w:r>
    </w:p>
    <w:p>
      <w:pPr>
        <w:pStyle w:val="Compact"/>
        <w:numPr>
          <w:numId w:val="1002"/>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2"/>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n perustavanlaatuisiin vaatimuksiin verkottuneisuudesta ja antureista. Toisaal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n määrittelyissä laitteiden ja verkkojen älykkyys (engl. smartness) on usein esillä. Juuri älykkyys erottaa IoT: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n määritelmä (ks.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n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1"/>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n määritelmä</w:t>
      </w:r>
    </w:p>
    <w:p>
      <w:pPr>
        <w:pStyle w:val="BodyText"/>
      </w:pPr>
      <w:r>
        <w:t xml:space="preserve">IoT: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n toimintaan. Tämän takia tässä opinnäytetyössä suositaan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kuten IoT-ratkaisuissa yleensä,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referenssiarkkitehtuurin osana arkkitehtuurin referenssimallia,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s.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2"/>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empää palvelukeskeisen arkkitehtuurimallin (SOA, engl. Service Oriented Arcrhitecture) mukaista kerroksellista jaottelua (ks.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s.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vastaavasti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3"/>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st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n ja pilvipalveluiden yhteenliittäminen, mutta se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4"/>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WSAN:it ovat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ja ovat muun muassa matkapuhelinverkot (3G, 4G, CDMA, jne.), RFID, IEEE 802.11 (WLAN), IEEE 802.15.4 (ZigBee), Near Field Communication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n määrittelyt. Yleisesti keskeisimpiä IoT-sovellust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s. kuva __)</w:t>
      </w:r>
      <w:r>
        <w:t xml:space="preserve"> </w:t>
      </w:r>
      <w:r>
        <w:t xml:space="preserve">(Tao et al. 2016)</w:t>
      </w:r>
      <w:r>
        <w:t xml:space="preserve">.</w:t>
      </w:r>
    </w:p>
    <w:p>
      <w:pPr>
        <w:pStyle w:val="FigureWithCaption"/>
      </w:pPr>
      <w:r>
        <w:drawing>
          <wp:inline>
            <wp:extent cx="5579999" cy="5576075"/>
            <wp:effectExtent b="0" l="0" r="0" t="0"/>
            <wp:docPr descr=". Keskeisimmät 54 IoT:n sovellusta Smith et al. (2012) mukaan, ks. Tao et al. (2016)" title="Keskeisimmät 54 IoT: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5"/>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huomattava lukumäärä sekä dynaaminen, virhealtis ja ennalta-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kin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joissa laitteet voivat liittyä ja poistua tietoliikenneverkoista dynaamisesti kuten ajoneuvojen hallintajärjestelmissä.</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huomattavaa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ntaa huomattavia mahdollisuuksia IoT-sovelluksille, mutta samalla se lisää järjestelmien hyökkäyspinta-alaa j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myös olla suunniteltu näihin prosesseihin sopiviksi ja monimutkaiset operatiiviset teknologiat vaikeuttavat vankan IoT-tietoturva-arkkitehtuurin suunnittelu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voineet osana liiketoimintaansa tuottaa käyttäjilleen muun muassa kohdennettua mainontaa. Älykkäät IoT-laitteet kuitenkin tuottavat käyttäjistä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onnistunut kaupallistaminen turvallisesti ja huolehtien yksityisyyden suojasta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staa uuden IoT:n maailman muodostumista, jolloin älykkäiden objektien ja niiden ympäristön sekä objektien ja ihmisten väliset suhteet tiivistyvät. IoT:n kaikkialle sulautuneen,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n potentiaaliset vaikutukset ovat huomattavat. Sen laajentumisesta ja markkina-arvosta on esitetty useita optimistisia ja jopa fantastisia ennusteita, mutta niiden saavuttamisen tiellä voi olla vaikutusten kanssa yhtä huomattavia haasteita. Ennusteiden toteutumiseksi tarvitaan monia innovaatioita ja huomattavaa edistystä useilla alueilla, erityisesti tietoturvan, yksityisyyden suojan, yhteenliitettävyyden ja standardisaation, säännöstelyn ja kehittyvien talouksien osallistavuuden alueilla. Tämän lisäksi IoT:n kasvun vauhdittamiseksi tarvittaisiin yhteistoimintaa ja tiedonjakoa paitsi kasvuyritysten, myös johtavien teknologiayritysten ja moninaisten sidosryhmien kesken. Valtiollisten toimijoiden strategiat IoT:n suhteen ovat kehittyneet ja IoT:n tutkimukseen on panostettu investointien lisäännyttyä selkeästi. Parhaiden ja tehokkaimpien ratkaisuiden löytämiseksi vaaditaan kuitenkin vielä paljon työtä.</w:t>
      </w:r>
      <w:r>
        <w:t xml:space="preserve"> </w:t>
      </w:r>
      <w:r>
        <w:t xml:space="preserve">(Khodadadi, Dastjerdi &amp; Buyya 2016, s. 6; Rose, Eldridge &amp; Chapin 2015, s. 69)</w:t>
      </w:r>
    </w:p>
    <w:p>
      <w:pPr>
        <w:pStyle w:val="Heading3"/>
      </w:pPr>
      <w:bookmarkStart w:id="36" w:name="teollisuuden-esineiden-internetin-eli-industrial-internet-of-thingsin-taustaa"/>
      <w:bookmarkEnd w:id="36"/>
      <w:r>
        <w:t xml:space="preserve">Teollisuuden esineiden Internetin eli Industrial Internet of Things:in taustaa</w:t>
      </w:r>
    </w:p>
    <w:p>
      <w:pPr>
        <w:pStyle w:val="FirstParagraph"/>
      </w:pPr>
      <w:r>
        <w:t xml:space="preserve">Yleisestä IoT:stä erottuvat selkeästi kuluttajien, kaupan, liiketoiminnan ja teollisuuden IoT:n alueet kohderyhmien, teknisten vaatimusten ja toimintastrategioiden perusteella. Näistä suurin teollinen esineiden internet (IIoT, engl. Industrial Internet of Things)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n määritelmät vaihtelevat saman kaltaisesti kuin IoT:n. IIoT:tä kuvaillaan usein kolmanneksi teolliseksi vallankumoukseksi, jonka pääelementit ovat</w:t>
      </w:r>
      <w:r>
        <w:t xml:space="preserve"> </w:t>
      </w:r>
      <w:r>
        <w:t xml:space="preserve">(C Evans &amp; Annunziata 2012)</w:t>
      </w:r>
      <w:r>
        <w:t xml:space="preserve"> </w:t>
      </w:r>
      <w:r>
        <w:t xml:space="preserve">mukaan älykkäät koneet, edistynyt data-analytiikka ja ihmisten työpanos</w:t>
      </w:r>
      <w:r>
        <w:t xml:space="preserve"> </w:t>
      </w:r>
      <w:r>
        <w:t xml:space="preserve">(Juhanko, Jari &amp; Jurvansuu, Marko)</w:t>
      </w:r>
      <w:r>
        <w:t xml:space="preserve">. Sitä pidetään myös Industry 4.0:n osana, muiden osien ollessa massadatan ja sen analytiikka, pilvipalvelut, autonomiset robotit, digitaalinen simulaatio ja mallinnus, järjestelmäintegraatio, kyberturvallisuus, lisäävä valmistus ja täydennetty todellisuus</w:t>
      </w:r>
      <w:r>
        <w:t xml:space="preserve"> </w:t>
      </w:r>
      <w:r>
        <w:t xml:space="preserve">(Gilchrist 2016, s. 208)</w:t>
      </w:r>
      <w:r>
        <w:t xml:space="preserve">.</w:t>
      </w:r>
    </w:p>
    <w:p>
      <w:pPr>
        <w:pStyle w:val="BodyText"/>
      </w:pPr>
      <w:r>
        <w:t xml:space="preserve">m</w:t>
      </w:r>
    </w:p>
    <w:p>
      <w:pPr>
        <w:pStyle w:val="BodyText"/>
      </w:pPr>
      <w:r>
        <w:t xml:space="preserve">miksi nyt?</w:t>
      </w:r>
      <w:r>
        <w:t xml:space="preserve"> </w:t>
      </w:r>
      <w:r>
        <w:t xml:space="preserve">IIoT:lle keskeiset megatrendit ovat globalisaatio, digitalisaatio ja kaupungistuminen.</w:t>
      </w:r>
    </w:p>
    <w:p>
      <w:pPr>
        <w:pStyle w:val="BodyText"/>
      </w:pPr>
      <w:r>
        <w:t xml:space="preserve">Samoin kuin useat IoT-sovellukset, IIoT mahdollistaa teollisuuden kontekstissa aikaisempaa paremman näkyvyyden ja näkemyksen yrityksen toimintaan ja omaisuuden käyttöön. Tähän pyritään koneiden anturien, väliohjelmistojen, ohjelmistojen ja pilvipalveluiden integraation avulla:</w:t>
      </w:r>
      <w:r>
        <w:t xml:space="preserve"> </w:t>
      </w:r>
      <w:r>
        <w:t xml:space="preserve">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a jotka mahdollistavat yhteydet laitteisiin ja niiden tuottamaan tietoon. Tällöin IIoT tarjoaa menetelmän liiketoimintaprosessien muuttamiseen massadatasta data-analytiikan avulla saatujen tulosten perusteella, jolloin turvallisuutta ja tuotantotehoa voidaan parantaa, tuotantoa voidaan muuttaa aikaisempaa joustavammaksi ja nopeuttaa entisestään. Samalla voidaan myös vähentää päästöjä ja ennakoimattomia seisokkeja.</w:t>
      </w:r>
      <w:r>
        <w:t xml:space="preserve"> </w:t>
      </w:r>
      <w:r>
        <w:t xml:space="preserve">(Gilchrist 2016, s. 3; Schneider Electric 2015, s. 1–3)</w:t>
      </w:r>
    </w:p>
    <w:p>
      <w:pPr>
        <w:pStyle w:val="BodyText"/>
      </w:pPr>
      <w:r>
        <w:t xml:space="preserve">Anturiteknologiat</w:t>
      </w:r>
      <w:r>
        <w:t xml:space="preserve"> </w:t>
      </w:r>
      <w:r>
        <w:t xml:space="preserve">massadata ja data-analytiikka, jota kiihdyttää pilvipalveluiden kehitys</w:t>
      </w:r>
    </w:p>
    <w:p>
      <w:pPr>
        <w:pStyle w:val="BodyText"/>
      </w:pPr>
      <w:r>
        <w:t xml:space="preserve">teollisuuden tuotantojärjestelmien monimutkaisuus on kasvanut niin pitkälle, ettei ihmisellä ole kykyä havainnoida järjestelmän tehokkuutta, jolloin parannusten tekeminen perinteisin tavoin on vaikeutunut huomattavasti</w:t>
      </w:r>
    </w:p>
    <w:p>
      <w:pPr>
        <w:pStyle w:val="BodyText"/>
      </w:pPr>
      <w:r>
        <w:t xml:space="preserve">IT-järjestelmät pystyvät nyt tukemaan laajaa anturointia, valvontaa ja analytiikkaa, jolloin</w:t>
      </w:r>
    </w:p>
    <w:p>
      <w:pPr>
        <w:pStyle w:val="BodyText"/>
      </w:pPr>
      <w:r>
        <w:t xml:space="preserve">Teollisuudenssa IIoT-ratkaisuiden laajan omaksumisen tiellä on vielä useita avoimia haasteita, joista huomattavimpia ovat:</w:t>
      </w:r>
      <w:r>
        <w:t xml:space="preserve"> </w:t>
      </w:r>
      <w:r>
        <w:t xml:space="preserve">(Schneider Electric 2015, s. 5–6)</w:t>
      </w:r>
    </w:p>
    <w:p>
      <w:pPr>
        <w:pStyle w:val="Compact"/>
        <w:numPr>
          <w:numId w:val="1003"/>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3"/>
          <w:ilvl w:val="0"/>
        </w:numPr>
      </w:pPr>
      <w:r>
        <w:t xml:space="preserve">Kyberturvallisuuden lähtökohtainen suunnittelu tuotanto- ja automaatiojärjestelmien sekä laitteiden</w:t>
      </w:r>
      <w:r>
        <w:t xml:space="preserve"> </w:t>
      </w:r>
      <w:r>
        <w:t xml:space="preserve">“</w:t>
      </w:r>
      <w:r>
        <w:t xml:space="preserve">sisään</w:t>
      </w:r>
      <w:r>
        <w:t xml:space="preserve">”</w:t>
      </w:r>
      <w:r>
        <w:t xml:space="preserve"> </w:t>
      </w:r>
      <w:r>
        <w:t xml:space="preserve">sekä teollisuuden kyberturvallisuusstandardien kehittäminen suoritettavaksi turvallisuussertifikaatiksi muiden turvallisuusstandardien tapaan</w:t>
      </w:r>
    </w:p>
    <w:p>
      <w:pPr>
        <w:pStyle w:val="Compact"/>
        <w:numPr>
          <w:numId w:val="1003"/>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IIoT: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w:t>
      </w:r>
      <w:r>
        <w:t xml:space="preserve"> </w:t>
      </w:r>
      <w:r>
        <w:t xml:space="preserve">(Gilchrist 2016, s. 4)</w:t>
      </w:r>
    </w:p>
    <w:p>
      <w:pPr>
        <w:pStyle w:val="BodyText"/>
      </w:pPr>
      <w:r>
        <w:t xml:space="preserve">Perinteiset monoliittiset, yhden laitteistotoimittajan hierarkiset arkkitehtuurit eivät enää ole käyttökelpoisia IIoT-ajassa.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Koneiden välisen viestinnän (M2M, engl. Machine to Machine), massadatan (engl. Big Data) analytiikan ja koneoppimisen teknologiat ovat keskeisiä IIoT-määrittelyn osia.</w:t>
      </w:r>
      <w:r>
        <w:t xml:space="preserve"> </w:t>
      </w:r>
      <w:r>
        <w:t xml:space="preserve">(Khodadadi, Dastjerdi &amp; Buyya 2016, s. 5)</w:t>
      </w:r>
    </w:p>
    <w:p>
      <w:pPr>
        <w:pStyle w:val="BodyText"/>
      </w:pPr>
      <w:r>
        <w:t xml:space="preserve">IIoT: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en automaatiojärjestelmien tekniset rajoitukset.</w:t>
      </w:r>
      <w:r>
        <w:t xml:space="preserve"> </w:t>
      </w:r>
      <w:r>
        <w:t xml:space="preserve">(Schneider Electric 2015, s. 13)</w:t>
      </w:r>
    </w:p>
    <w:p>
      <w:pPr>
        <w:pStyle w:val="BodyText"/>
      </w:pPr>
      <w:r>
        <w:t xml:space="preserve">Useat teollisuuden eturivin toimijat ovat ennustaneet vuosille 2015 - 2025 ennen näkemätöntä kasvua ja tuottavuutta, toivoen interneti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w:t>
      </w:r>
    </w:p>
    <w:p>
      <w:pPr>
        <w:pStyle w:val="BodyText"/>
      </w:pPr>
      <w:r>
        <w:t xml:space="preserve">OT-järjestelmät hankitaan 20 vuoden elinkaarella</w:t>
      </w:r>
      <w:r>
        <w:t xml:space="preserve"> </w:t>
      </w:r>
      <w:r>
        <w:t xml:space="preserve">(Gilchrist 2016, s. 184)</w:t>
      </w:r>
    </w:p>
    <w:p>
      <w:pPr>
        <w:pStyle w:val="BodyText"/>
      </w:pPr>
      <w:r>
        <w:t xml:space="preserve">Turvallisuus on merkittävimpiä hidastimia IIoT: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yneisyys kadotetaan. Teollisen tuotantoprosessien avaaminen potentiaaliselle häiriöille tai toimintakriittisten liikesalaisuuksien vuotaminen internetiin on niin huomattava riski, että useat toimijat eivät näe IIoT: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kuitenkin esitetty tutkimustodisteita ja useita hyökkäysiä on julkaistu, mikä vaikuttaa yleisiin mielikuviin ja tietoisuuteen haavoittuvaisuuksista.</w:t>
      </w:r>
      <w:r>
        <w:t xml:space="preserve"> </w:t>
      </w:r>
      <w:r>
        <w:t xml:space="preserve">(Gilchrist 2016, s. 179–181)</w:t>
      </w:r>
    </w:p>
    <w:p>
      <w:pPr>
        <w:pStyle w:val="BodyText"/>
      </w:pPr>
      <w:r>
        <w:t xml:space="preserve">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86)</w:t>
      </w:r>
    </w:p>
    <w:p>
      <w:pPr>
        <w:pStyle w:val="BodyText"/>
      </w:pPr>
      <w:r>
        <w:t xml:space="preserve">IIoT:n hitaasta omaksumisesta huolimatta sen vaikutukset tulevat olemaan huomattavat. IIoT-teknologioiden omaksunta tuotteissa ja tuotannon toiminnassa tulee muodostumaan kilpailun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p>
    <w:p>
      <w:pPr>
        <w:pStyle w:val="BodyText"/>
      </w:pP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BodyText"/>
      </w:pPr>
      <w:r>
        <w:t xml:space="preserve">IIoT:n tarjoamien mahdollisuuksien realisoimiseksi yritysten tulee tehdä huomattavia muutoksia kaikilla liiketoimintansa alueilla. IIoT:n omaksunnan ensimmäinen ja keskeisin ennakkoedellytys on liiketoiminnan muutos saumattomaan toimintaan digitaalisessa maailmassa, mikä vaatii yleensä liiketoimintaprosessien, liiketoimintamallin ja asiakaskokemuksen muuttamista.</w:t>
      </w:r>
      <w:r>
        <w:t xml:space="preserve"> </w:t>
      </w:r>
      <w:r>
        <w:t xml:space="preserve">(Gilchrist 2016, s. 229, 231)</w:t>
      </w:r>
      <w:r>
        <w:t xml:space="preserve"> </w:t>
      </w:r>
      <w:r>
        <w:t xml:space="preserve">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n omaksunnan tiellä.</w:t>
      </w:r>
      <w:r>
        <w:t xml:space="preserve"> </w:t>
      </w:r>
      <w:r>
        <w:t xml:space="preserve">(Gilchrist 2016, s. 243)</w:t>
      </w:r>
    </w:p>
    <w:p>
      <w:pPr>
        <w:pStyle w:val="BodyText"/>
      </w:pPr>
      <w:r>
        <w:t xml:space="preserve">Tuotantokustannuksien aleneminen, parantunut tehokkuus ja tuotannon lisäys voi myös tuoda teollisuuden tuotantoa takaisin halvemman tuotannon maista.</w:t>
      </w:r>
      <w:r>
        <w:t xml:space="preserve"> </w:t>
      </w:r>
      <w:r>
        <w:t xml:space="preserve">(Gilchrist 2016, s. 222)</w:t>
      </w:r>
    </w:p>
    <w:p>
      <w:pPr>
        <w:pStyle w:val="BodyText"/>
      </w:pPr>
      <w:r>
        <w:t xml:space="preserve">koneet voivat suorittaa tiettyjä tehtäviä kuten datan keruuta ja viestintää ihmisiä tarkemmin, mikä on lisännyt IIoT:n omaksuntaa</w:t>
      </w:r>
      <w:r>
        <w:t xml:space="preserve"> </w:t>
      </w:r>
      <w:r>
        <w:t xml:space="preserve">Tuotettua dataa voidaan käyttää aikaisempaa nopeampaan ongelmanratkaisuun, mahdollistaen sekä ajallisia että rahallisia säästöjä. Valmistavan teollisuuden yritys voi käyttää IIoT:tä tuotantoketjun tehokkaaseen seurantaan ja hallinnointiin, laaduntarkkailuun ja -varmistukseen sekä yleiseen energiatehokkuuden parantamiseen.</w:t>
      </w:r>
      <w:r>
        <w:t xml:space="preserve"> </w:t>
      </w:r>
      <w:r>
        <w:t xml:space="preserve">(Khodadadi, Dastjerdi &amp; Buyya 2016, s. 5)</w:t>
      </w:r>
    </w:p>
    <w:p>
      <w:pPr>
        <w:pStyle w:val="Heading3"/>
      </w:pPr>
      <w:bookmarkStart w:id="37" w:name="maatalouden-esineiden-internetin-eli-agricultural-internet-of-thingsin-taustaa"/>
      <w:bookmarkEnd w:id="37"/>
      <w:r>
        <w:t xml:space="preserve">Maatalouden esineiden Internetin eli Agricultural Internet of Things:in taustaa</w:t>
      </w:r>
    </w:p>
    <w:p>
      <w:pPr>
        <w:pStyle w:val="FirstParagraph"/>
      </w:pPr>
      <w:r>
        <w:t xml:space="preserve">E-Agriculture Strategy Guide: Piloted in Asia-Pacific Countries</w:t>
      </w:r>
      <w:r>
        <w:t xml:space="preserve"> </w:t>
      </w:r>
      <w:r>
        <w:t xml:space="preserve">(FAO 2016)</w:t>
      </w:r>
    </w:p>
    <w:p>
      <w:pPr>
        <w:pStyle w:val="BodyText"/>
      </w:pPr>
      <w:r>
        <w:rPr>
          <w:i/>
        </w:rPr>
        <w:t xml:space="preserve">…ja miten AIoT on osa IIoTtä.</w:t>
      </w:r>
    </w:p>
    <w:p>
      <w:pPr>
        <w:pStyle w:val="BodyText"/>
      </w:pPr>
      <w:r>
        <w:rPr>
          <w:i/>
        </w:rPr>
        <w:t xml:space="preserve">isot AIoT-järjestelmäjulkaisut vuonna 2015</w:t>
      </w:r>
    </w:p>
    <w:p>
      <w:pPr>
        <w:pStyle w:val="BodyText"/>
      </w:pPr>
      <w:r>
        <w:t xml:space="preserve">http://www.fao.org/3/a-i6972e.pdf s.81 Application of the Internet of Things in Agriculture - Case study</w:t>
      </w:r>
    </w:p>
    <w:p>
      <w:pPr>
        <w:pStyle w:val="BodyText"/>
      </w:pPr>
      <w:r>
        <w:rPr>
          <w:i/>
        </w:rPr>
        <w:t xml:space="preserve">sovelluksia: verdouwInternetThingsAgriculture2016a</w:t>
      </w:r>
    </w:p>
    <w:p>
      <w:pPr>
        <w:pStyle w:val="BodyText"/>
      </w:pPr>
      <w:r>
        <w:t xml:space="preserve">http://www.fao.org/search/en/?cx=018170620143701104933%3Aqq82jsfba7w&amp;q=internet+of+thigs&amp;cof=FORID%3A9&amp;siteurl=www.fao.org%2Fsustainable-development-goals%2Fen%2F&amp;ref=www.fao.org%2Ffaostat%2Fen%2F&amp;ss=7619j5069331j18</w:t>
      </w:r>
    </w:p>
    <w:p>
      <w:pPr>
        <w:pStyle w:val="BodyText"/>
      </w:pPr>
      <w:r>
        <w:rPr>
          <w:i/>
        </w:rPr>
        <w:t xml:space="preserve">Tao et al. - 2.3.2. Smart agriculture - In traditional agriculture, field information is obtained primarily through manual measuring experience or judgment, it takes lots of labor power and the data accuracy is low [11]. Nowadays with the help of IoT, the atmospheric, soil, and other information can be collected in real time and accurately for scientific predictions, precise control, scientific cultivation by using wireless sensor networks technology. Then operation will be performed to improve the efficiency and quality of agricultural production. For examples, by controlling micro-climate conditions, it will be possible to maximize the production of fruits and vegetables, as well as their qualities, and by monitoring soil moisture and trunk diameter in vineyards grape garden owners can control the amount of sugar in grapes and grapevine health. Moreover, IoT can be used in compost to enhance the control of humidity and temperature levels in alfalfa, hay, straw, etc. to prevent fungus and other microbial contaminants [77].</w:t>
      </w:r>
    </w:p>
    <w:p>
      <w:pPr>
        <w:pStyle w:val="BodyText"/>
      </w:pPr>
      <w:r>
        <w:rPr>
          <w:i/>
        </w:rPr>
        <w:t xml:space="preserve">ojhaWirelessSensorNetworks2015 s.81: Few potential IoT-based agricultural applications are, - Cost-effective agricultural supply chain management using RFID tags. – Remote monitoring of animal movement in open pastures. – Automated pest counting and remote reporting in farms. – Remote control and scheduling of pesticide sprays at an user-defined rate and time. – Leak detection and remote water flow control in large-scale agricultural field water supply</w:t>
      </w:r>
      <w:r>
        <w:t xml:space="preserve"> </w:t>
      </w:r>
      <w:r>
        <w:rPr>
          <w:i/>
        </w:rPr>
        <w:t xml:space="preserve">ojhaWirelessSensorNetworks2015 s.81: The current state-of-the-art offers WSN-based solutions for irrigation management, crop disease prediction, vineyard precision farming mostly. Simplified, low cost, and scalable systems are in demand, specifically for the LMICs. At the same time, with the advent of modern technologies, there exist a lot of scope for innovating new and efficient systems. Specifically, low cost solution with features like autonomous operation, low maintenance is in demand. Overall, futuristic pre-planning is required for the success of these applications specifically to overcome the problems in global as well as LMICs</w:t>
      </w:r>
    </w:p>
    <w:p>
      <w:pPr>
        <w:pStyle w:val="Heading1"/>
      </w:pPr>
      <w:bookmarkStart w:id="38" w:name="opinnäytetyön-tarkoitus-tavoite-tutkimuskysymykset-ja-tutkimusmenetelmät"/>
      <w:bookmarkEnd w:id="38"/>
      <w:r>
        <w:t xml:space="preserve">OPINNÄYTETYÖN TARKOITUS, TAVOITE, TUTKIMUSKYSYMYKSET JA TUTKIMUSMENETELMÄT</w:t>
      </w:r>
    </w:p>
    <w:p>
      <w:pPr>
        <w:pStyle w:val="FirstParagraph"/>
      </w:pPr>
      <w:r>
        <w:t xml:space="preserve">Tässä luvussa kuvaillaan toteutetun tutkimuksen tarkoitus, tavoitteet, tutkimuskysymykset, aineisto, menetelmät ja eteneminen.</w:t>
      </w:r>
    </w:p>
    <w:p>
      <w:pPr>
        <w:pStyle w:val="BodyText"/>
      </w:pPr>
      <w:r>
        <w:t xml:space="preserve">Opinnäytetyön aihepiirinä on kasvintuotannon esineiden internetiin (Agriculture Internet of Things, AIoT) liittyvät tutkimukset, julkaisut ja teknologiasovellukset. Opinnäytetyössä haastatellaan asiaan perehtyneitä tutkijoita ja yritysten edustajia.</w:t>
      </w:r>
    </w:p>
    <w:p>
      <w:pPr>
        <w:pStyle w:val="BodyText"/>
      </w:pPr>
      <w:r>
        <w:t xml:space="preserve">Opinnäytetyön keskeinen tutkimusongelma on, että kasvintuotannon IoT-ratkaisut eivät ole laajasti tunnettuja ja aihetta sivuavia opinnäytetöitä on julkaistu vain muutamia.</w:t>
      </w:r>
    </w:p>
    <w:p>
      <w:pPr>
        <w:pStyle w:val="BodyText"/>
      </w:pPr>
      <w:r>
        <w:t xml:space="preserve">Tutkimuskysymyksiin pyritään vastaamaan käyttämällä kuvailevaa kirjallisuuskatsausta ja asiantuntijoiden teemahaastatteluja. Käyttämällä tutkimusmenelminä sekä teemahaastatteluja että kirjallisuuskatsausta pyritää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Opinnäytetyössä pyritään tukemaan laadullista menetelmää menetelmätriangulaation avulla.</w:t>
      </w:r>
      <w:r>
        <w:t xml:space="preserve"> </w:t>
      </w:r>
      <w:r>
        <w:t xml:space="preserve">(Gubrium 2012, s. 284; ks. Hirsjärvi &amp; Hurme 2015, s. 39)</w:t>
      </w:r>
      <w:r>
        <w:t xml:space="preserve"> </w:t>
      </w:r>
      <w:r>
        <w:t xml:space="preserve">Menetelmätriangulaatio on toteutettu haastatteluaineiston laadullisen kuvailun ja määrällistä menetelmää soveltavan sisällönanalyysin avulla.</w:t>
      </w:r>
    </w:p>
    <w:p>
      <w:pPr>
        <w:pStyle w:val="BodyText"/>
      </w:pPr>
      <w:r>
        <w:t xml:space="preserve">Opinnäytetyön laajuuden rajallisuuden vuoksi aihealueeksi on rajattu kasvintuotannon IoT-ratkaisut, minkä tekijä arvioi olevan yleisen ruoantuotannon kannalta vaikuttavin ruoantuotannon osa. Samasta syystä tässä opinnäytetyössä ei käsitellä yksittäisiä teknologiaratkaisuita kuten verkkoprotokollia, sensoritekniikkaa tai algoritmejä, vaan keskitytään kuvailemaan kasvintuotannon IoT-ratkaisuita yleistasolla.</w:t>
      </w:r>
    </w:p>
    <w:p>
      <w:pPr>
        <w:pStyle w:val="BodyText"/>
      </w:pPr>
      <w:r>
        <w:t xml:space="preserve">IoT-ratkaisuna on tässä opinnäytetyössä lähtökohtaisesti pidetty järjestelmää tai järjestelmien verkostoa, joka anturien automaattisesti tuottaman ja verkon yli siirretyn datan analytiikan perusteella vaikuttaa ympäristöön automaattisesti, ilman tarvetta ihmisen toiminnalle. Koska tälläisia ratkaisuita on markkinoilla tutkimuksen teon hetkellä hyvin vähän, on yleisen IoT:tä käsittelevän kirjallisuuden mukaisesti otettu huomioon myös sellaiset ratkaisut, jotka voisivat olla edellä määritellyn ratkaisun aikaisempia kehitysvaihe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39" w:name="tutkimuksen-tarkoitus"/>
      <w:bookmarkEnd w:id="39"/>
      <w:r>
        <w:t xml:space="preserve">Tutkimuksen tarkoitus</w:t>
      </w:r>
    </w:p>
    <w:p>
      <w:pPr>
        <w:pStyle w:val="FirstParagraph"/>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rPr>
          <w:i/>
        </w:rPr>
        <w:t xml:space="preserve">Tietoa saadaan - tähän keskeiset asiakokonaisuudet, avoimet haasteet jne.</w:t>
      </w:r>
    </w:p>
    <w:p>
      <w:pPr>
        <w:pStyle w:val="Heading2"/>
      </w:pPr>
      <w:bookmarkStart w:id="40" w:name="tutkimuksen-tavoitteet"/>
      <w:bookmarkEnd w:id="40"/>
      <w:r>
        <w:t xml:space="preserve">Tutkimuksen tavoitteet</w:t>
      </w:r>
    </w:p>
    <w:p>
      <w:pPr>
        <w:pStyle w:val="FirstParagraph"/>
      </w:pPr>
      <w:r>
        <w:t xml:space="preserve">Opinnäytetyön tavoitteena on antaa lukijalle ajankohtainen yleiskuva kasvintuotannossa käytettäviin esineiden internetin (Internet of Things, IoT) teknologiasovelluksista ja niiden tutkimuksesta. Lisäksi opinnäytetyö voi toimia lähtökohtana lukijan omalle tiedonhaulle aiheeseen tarkemmin tutustuttaessa.</w:t>
      </w:r>
    </w:p>
    <w:p>
      <w:pPr>
        <w:pStyle w:val="Heading2"/>
      </w:pPr>
      <w:bookmarkStart w:id="41" w:name="tutkimuskysymykset"/>
      <w:bookmarkEnd w:id="41"/>
      <w:r>
        <w:t xml:space="preserve">Tutkimuskysymykset</w:t>
      </w:r>
    </w:p>
    <w:p>
      <w:pPr>
        <w:pStyle w:val="FirstParagraph"/>
      </w:pPr>
      <w:r>
        <w:t xml:space="preserve">Tutkimuskysymyksiä on kaksi, joissa molemmissa on alakysymyksiä:</w:t>
      </w:r>
    </w:p>
    <w:p>
      <w:pPr>
        <w:pStyle w:val="Compact"/>
        <w:numPr>
          <w:numId w:val="1004"/>
          <w:ilvl w:val="0"/>
        </w:numPr>
      </w:pPr>
      <w:r>
        <w:t xml:space="preserve">Millaista tutkimusta IoT-teknologioiden soveltamisesta kasvintuotantoon on julkaistu?</w:t>
      </w:r>
    </w:p>
    <w:p>
      <w:pPr>
        <w:pStyle w:val="Compact"/>
        <w:numPr>
          <w:numId w:val="1005"/>
          <w:ilvl w:val="0"/>
        </w:numPr>
      </w:pPr>
      <w:r>
        <w:t xml:space="preserve">Millaisia teknologiasovelluksia tutkimuksissa on esitelty?</w:t>
      </w:r>
    </w:p>
    <w:p>
      <w:pPr>
        <w:pStyle w:val="Compact"/>
        <w:numPr>
          <w:numId w:val="1005"/>
          <w:ilvl w:val="0"/>
        </w:numPr>
      </w:pPr>
      <w:r>
        <w:t xml:space="preserve">Minkä tyyppiset IoT-sovellukset tulevat tutkimusmateriaalissa selkeimmin esille, eli millaisia sovelluksia ja teknologioita on viime aikoina tutkittu?</w:t>
      </w:r>
    </w:p>
    <w:p>
      <w:pPr>
        <w:pStyle w:val="Compact"/>
        <w:numPr>
          <w:numId w:val="1006"/>
          <w:ilvl w:val="0"/>
        </w:numPr>
      </w:pPr>
      <w:r>
        <w:t xml:space="preserve">Miten kasvintuotannossa hyödynnetään IoT-teknologioita?</w:t>
      </w:r>
    </w:p>
    <w:p>
      <w:pPr>
        <w:pStyle w:val="Compact"/>
        <w:numPr>
          <w:numId w:val="1007"/>
          <w:ilvl w:val="0"/>
        </w:numPr>
      </w:pPr>
      <w:r>
        <w:t xml:space="preserve">Millainen IoT-ratkaisuiden yleistilanne kasvintuotannossa on tällä hetkellä?</w:t>
      </w:r>
    </w:p>
    <w:p>
      <w:pPr>
        <w:pStyle w:val="Compact"/>
        <w:numPr>
          <w:numId w:val="1007"/>
          <w:ilvl w:val="0"/>
        </w:numPr>
      </w:pPr>
      <w:r>
        <w:t xml:space="preserve">Millaisia etuja ja hyötyjä IoT-ratkaisut voivat tarjota kasvintuotannossa?</w:t>
      </w:r>
    </w:p>
    <w:p>
      <w:pPr>
        <w:pStyle w:val="Compact"/>
        <w:numPr>
          <w:numId w:val="1007"/>
          <w:ilvl w:val="0"/>
        </w:numPr>
      </w:pPr>
      <w:r>
        <w:t xml:space="preserve">Mitkä ovat kasvintuotannon IoT-ratkaisuiden keskeiset avoimet haasteet?</w:t>
      </w:r>
    </w:p>
    <w:p>
      <w:pPr>
        <w:pStyle w:val="Heading2"/>
      </w:pPr>
      <w:bookmarkStart w:id="42" w:name="tutkimusmenetelmien-valinta"/>
      <w:bookmarkEnd w:id="42"/>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pinnäytetyö tehtiin käyttämäll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pinnäytetyössä käsiteltävä aineisto kerättii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1) haastattelulla voidaan hankkia tietoa vähän kartoitetusta alueesta, jolloin tutkijan on vaikea ennakoida vastausten suuntia; 2) haastatteluissa voidaan saada monitahoisesti ja moniin suuntiin viittaavia vastauksia; 3) haastatteluissa saaduille vastauksille voidaan pyytää selvennöksiä; 4) haastateltavaa voidaan pyytää syventämään antamaansa vastausta, esimerkiksi perustelemaan mielipidettään. 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Teemahaastattelu valittiin lomakehaastattelun sijaan ensisijaisesti joustavuutensa perusteella. Tämä mahdollisti asiantuntijahaastattelujen tekemisen ilman tarkkaan määriteltyjä haastattelukysymyksiä, joiden laatimiseen olisi tarvittu todennäköisesti enemmän asiantuntemusta kasvintuotannon alalta kuin tekijällä on. Toisaalta syvähaastattelu olisi antanut vielä enemmän joustoa, mutta haastattelutilanteet olisivat voineet tekijän kokemattomuuden takia olla vaikeasti hallittavissa. Samoin haastatteluaineiston analysointi olisi voinut olla vaikeampaa ilman etukäteen harkittuja teemoja.</w:t>
      </w:r>
    </w:p>
    <w:p>
      <w:pPr>
        <w:pStyle w:val="BodyText"/>
      </w:pPr>
      <w:r>
        <w:t xml:space="preserve">Hirsjärvi &amp; Hurme (2015, s. 35–36)</w:t>
      </w:r>
      <w:r>
        <w:t xml:space="preserve"> </w:t>
      </w:r>
      <w:r>
        <w:t xml:space="preserve">esittämät haastattelun haitat, kuten 1) haastattelun tekemisen vaatima taito, 2) sen vaatima aika ja kustannukset, 3) haastattelussa tehtävien virheiden mahdollisuus sekä 4) haastatteluista saatu epärelevantin materiaalin määrä katsottiin tässä tapauksessa olevan haastattelumenetelmän tarjoamiin etuihin verrattuina pieniä, jos ne otetaan huomioon ja niiden vaikutukset pyritään minimoimaan.</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w:t>
      </w:r>
    </w:p>
    <w:p>
      <w:pPr>
        <w:pStyle w:val="Heading2"/>
      </w:pPr>
      <w:bookmarkStart w:id="43" w:name="kirjallisuuskatsaus-tutkimusmenetelmänä"/>
      <w:bookmarkEnd w:id="43"/>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4" w:name="kuvaileva-kirjallisuuskatsaus-tutkimusmenetelmänä"/>
      <w:bookmarkEnd w:id="44"/>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toteutetaan yleisen tyypin mukaisena narratiivisena katsauksena.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5" w:name="teemahaastattelu-tutkimusmenetelmänä"/>
      <w:bookmarkEnd w:id="45"/>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lle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46" w:name="sisällönanalyysi-tutkimusmenetelmänä"/>
      <w:bookmarkEnd w:id="46"/>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Tässä opinnäytetyössä sisällönanalyysiä ja sisällönerittelyä käytetään kuvailevan yhteenvedon tukena juuri yksinkertaisimmassa ja suoraviivaisimmassa muodossaan, eikä tekijän näkemyksen mukaan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vastaavasti ohjaa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Tässä osiossa ei käsitellä teorialähtöistä analyysiä, koska se ei ole relevantti tälle opinnäytetyölle.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47" w:name="aineisto-ja-tutkimuksen-toteutus"/>
      <w:bookmarkEnd w:id="47"/>
      <w:r>
        <w:t xml:space="preserve">AINEISTO JA TUTKIMUKSEN TOTEUTUS</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Heading2"/>
      </w:pPr>
      <w:bookmarkStart w:id="48" w:name="kuvailevan-kirjallisuuskatsauksen-toteutus"/>
      <w:bookmarkEnd w:id="48"/>
      <w:r>
        <w:t xml:space="preserve">Kuvailevan kirjallisuuskatsauksen toteutus</w:t>
      </w:r>
    </w:p>
    <w:p>
      <w:pPr>
        <w:pStyle w:val="FirstParagraph"/>
      </w:pPr>
      <w:r>
        <w:t xml:space="preserve">Kirjallisuuskatsauksen aineiston keruumenetelmiä oli useita. Kirjallisuuskatsauksen tekemistä edelsi tutkittavaan ilmiöön tutustuminen alustavien aineistohakujen avulla, keräämällä mahdollisten tiedonantajien kontakteja, käyden asiantuntijakeskusteluja, vierailemalla alan tapahtumissa ja haastatteluja tehden. Kirjallisuuskatsauksen aluksi haettiin IoT:tä yleistasolla ja ilmiönä käsittelevää kirjallisuutta. Seuraavaksi haettiin kasvintuotannon ja maatalouden IoT-sovelluksia käsitteleviä kirjallisuuskatsauksia. Valittujen kirjallisuuskatsausten pohjalta muotoiltiin hakumenetelmät ja valittiin osa lähteistä. Hakujen tuloksista on valittu tekijän harkinnan mukaan tutkittavaa ilmiötä parhaiten kuvaavat ja työhön sopivat lähteet.</w:t>
      </w:r>
    </w:p>
    <w:p>
      <w:pPr>
        <w:pStyle w:val="BodyText"/>
      </w:pPr>
      <w:r>
        <w:t xml:space="preserve">Tutkimuksen alustavassa vaiheessa ilmiöön tutustuttaessa tehtiin useita hakuja aiheeseen liittyvillä asiasanoilla, selattiin erilaisten organisaatioiden ja julkaisujen verkkosivuja, haettiin asiantuntijakontakteja eri tapahtumista jne. Löydöt merkittiin muistiin mahdollista myöhempää käyttöä varten. Alustavassa vaiheessa löydettyjä aineistoja on käytetty myös kirjallisuuskatsausksessa jos ne ovat tekijän harkinnan mukaan olleet tähdellisiä aiheen käsittelylle ja ymmärryksen luomiselle.</w:t>
      </w:r>
    </w:p>
    <w:p>
      <w:pPr>
        <w:pStyle w:val="BodyText"/>
      </w:pPr>
      <w:r>
        <w:t xml:space="preserve">Alustavien hakujen avulla löydetyistä julkaisuista valittiin harkinnanvaraisesti joukko keskeisimpiä asiasanoja. Nämä asiasanat yhdistettiin löydettyjen kirjallisuuskatsausten hakulauseissa käytettyihin tutkimusaiheelle keskeisiin asiasanoihin. Tutkimus- ja hakumenetelmien malleina käytettiin löydettyjen keskeisten kirjallisuuskatsausten menetelmiä. Kirjallisuuskatsausten ja alustavien hakujen tulosten perusteella vuosi 2010 asetettiin aikaisimmaksi julkaisuvuodeksi, koska sitä ennen aiheesta julkaistua kirjallisuutta on löytynyt verrattaen vähän ja nopean teknologiakehityksen myötä aikaisemmat julkaisut ovat todennäköisesti vanhentuneet.</w:t>
      </w:r>
    </w:p>
    <w:p>
      <w:pPr>
        <w:pStyle w:val="BodyText"/>
      </w:pPr>
      <w:r>
        <w:t xml:space="preserve">Eri tietokantoihin tehdyissä hauissa käytettiin kunkin kannan hakutoimintoihin sovellettuja hakulauseita. Usein tämä tarkoitti hakulauseiden lyhentämistä tietokantojen hakutoimintojen sallimiin hakusanamääriin sopiviksi. Hakujen tuloksena saatiin joukko erilaisia julkaisuja, joiden joukosta valittiin aihetta käsittelevät kirjallisuuskatsaukset. Samoin kuin alustavien hakujen vaiheessa, kirjallisuuskatsauksista käytiin läpi tuloksien lisäksi tutkimusmenetelmät. Näitä menetelmiä käytettiin hyväksi soveltuvin osin seuraavissa aineistohaun vaiheissa. Tällä pyrittiin varmistamaan, että katsauksissa selkeästi havaitut asiakokonaisuudet tulevat huomioiduksi, hakumenetelmät ja asiasanat ovat laadukkaita sekä tutkittavalle ilmiölle sopivia. Lopuksi tietokantahakujen ja muiden aineiston hankinnan menetelmien avulla löydetystä aineistosta valittiin harkinnanvaraisesti aihetta parhaiten kuvailevat julkaisut. Valinnassa painotettiin tunnettujen ja aihetta laajasti julkaisuissaan käsitelleiden tutkijoiden töitä sekä laadukkaita julkaisuja. Osaa aineistosta ei käsitelty katsauksessa niiden päällekkäisyyden ja opinnäytetyön rajallisen laajuuden takia.</w:t>
      </w:r>
    </w:p>
    <w:p>
      <w:pPr>
        <w:pStyle w:val="Heading3"/>
      </w:pPr>
      <w:bookmarkStart w:id="49" w:name="kirjallisuuskatsauksen-aineistojen-haku"/>
      <w:bookmarkEnd w:id="49"/>
      <w:r>
        <w:t xml:space="preserve">Kirjallisuuskatsauksen aineistojen haku</w:t>
      </w:r>
    </w:p>
    <w:p>
      <w:pPr>
        <w:pStyle w:val="FirstParagraph"/>
      </w:pPr>
      <w:r>
        <w:t xml:space="preserve">Alustavia aineistohakuja tehtiin hakukoneista Google-haulla (https://google.com) ja Google Scholar -haulla (https://scholar.google.fi) sekä ResearchGaten (https://www.researchgate.:net) haku- ja suositustoimintojen avulla. Haaga-Helian kirjaston tarjoamista tietokannoista alustavia hakuja tehtiin seuraaviin:</w:t>
      </w:r>
    </w:p>
    <w:p>
      <w:pPr>
        <w:pStyle w:val="Compact"/>
        <w:numPr>
          <w:numId w:val="1008"/>
          <w:ilvl w:val="0"/>
        </w:numPr>
      </w:pPr>
      <w:r>
        <w:t xml:space="preserve">Passport Global Market (http://go.euromonitor.com/passport),</w:t>
      </w:r>
    </w:p>
    <w:p>
      <w:pPr>
        <w:pStyle w:val="Compact"/>
        <w:numPr>
          <w:numId w:val="1008"/>
          <w:ilvl w:val="0"/>
        </w:numPr>
      </w:pPr>
      <w:r>
        <w:t xml:space="preserve">Doria (http://www.doria.fi),</w:t>
      </w:r>
    </w:p>
    <w:p>
      <w:pPr>
        <w:pStyle w:val="Compact"/>
        <w:numPr>
          <w:numId w:val="1008"/>
          <w:ilvl w:val="0"/>
        </w:numPr>
      </w:pPr>
      <w:r>
        <w:t xml:space="preserve">Elsevier ScienceDirect Freedom Collection (https://www.elsevier.com/solutions/sciencedirect),</w:t>
      </w:r>
    </w:p>
    <w:p>
      <w:pPr>
        <w:pStyle w:val="Compact"/>
        <w:numPr>
          <w:numId w:val="1008"/>
          <w:ilvl w:val="0"/>
        </w:numPr>
      </w:pPr>
      <w:r>
        <w:t xml:space="preserve">EBSCO Academic Search Elite (https://www.ebsco.com/products/research-databases/academic-search-elite),</w:t>
      </w:r>
    </w:p>
    <w:p>
      <w:pPr>
        <w:pStyle w:val="Compact"/>
        <w:numPr>
          <w:numId w:val="1008"/>
          <w:ilvl w:val="0"/>
        </w:numPr>
      </w:pPr>
      <w:r>
        <w:t xml:space="preserve">Sage Premier SAGE Journals Online (https://uk.sagepub.com/en-gb/eur/sage-premier),</w:t>
      </w:r>
    </w:p>
    <w:p>
      <w:pPr>
        <w:pStyle w:val="Compact"/>
        <w:numPr>
          <w:numId w:val="1008"/>
          <w:ilvl w:val="0"/>
        </w:numPr>
      </w:pPr>
      <w:r>
        <w:t xml:space="preserve">IEEE Xplore Electronic Library (https://ieeexplore.ieee.org/Xplore/home.jsp).</w:t>
      </w:r>
    </w:p>
    <w:p>
      <w:pPr>
        <w:pStyle w:val="FirstParagraph"/>
      </w:pPr>
      <w:r>
        <w:t xml:space="preserve">Varsinaiseen hakuun valittiin Haaga-Helian kirjaston tarjoamista tietokannoista ne, joista voitiin olettaa löytyvän IT-alan julkaisuja, koska tutkittava ilmiötä lähestytään tietotekniikan näkökulmasta ja maatalouden alakohtaisia tietokantoja ei ollut käytettävissä:</w:t>
      </w:r>
    </w:p>
    <w:p>
      <w:pPr>
        <w:pStyle w:val="Compact"/>
        <w:numPr>
          <w:numId w:val="1009"/>
          <w:ilvl w:val="0"/>
        </w:numPr>
      </w:pPr>
      <w:r>
        <w:t xml:space="preserve">Aaltodoc (https://aaltodoc.aalto.fi)</w:t>
      </w:r>
    </w:p>
    <w:p>
      <w:pPr>
        <w:pStyle w:val="Compact"/>
        <w:numPr>
          <w:numId w:val="1009"/>
          <w:ilvl w:val="0"/>
        </w:numPr>
      </w:pPr>
      <w:r>
        <w:t xml:space="preserve">EBSCO Academic Search Elite (https://www.ebsco.com/products/research-databases/academic-search-elite)</w:t>
      </w:r>
    </w:p>
    <w:p>
      <w:pPr>
        <w:pStyle w:val="Compact"/>
        <w:numPr>
          <w:numId w:val="1009"/>
          <w:ilvl w:val="0"/>
        </w:numPr>
      </w:pPr>
      <w:r>
        <w:t xml:space="preserve">ACM Digital Library</w:t>
      </w:r>
    </w:p>
    <w:p>
      <w:pPr>
        <w:pStyle w:val="Compact"/>
        <w:numPr>
          <w:numId w:val="1009"/>
          <w:ilvl w:val="0"/>
        </w:numPr>
      </w:pPr>
      <w:r>
        <w:t xml:space="preserve">ProQuest Business Premium</w:t>
      </w:r>
    </w:p>
    <w:p>
      <w:pPr>
        <w:pStyle w:val="Compact"/>
        <w:numPr>
          <w:numId w:val="1009"/>
          <w:ilvl w:val="0"/>
        </w:numPr>
      </w:pPr>
      <w:r>
        <w:t xml:space="preserve">Dart</w:t>
      </w:r>
    </w:p>
    <w:p>
      <w:pPr>
        <w:pStyle w:val="Compact"/>
        <w:numPr>
          <w:numId w:val="1009"/>
          <w:ilvl w:val="0"/>
        </w:numPr>
      </w:pPr>
      <w:r>
        <w:t xml:space="preserve">Passport Global Market (http://go.euromonitor.com/passport)</w:t>
      </w:r>
    </w:p>
    <w:p>
      <w:pPr>
        <w:pStyle w:val="Compact"/>
        <w:numPr>
          <w:numId w:val="1009"/>
          <w:ilvl w:val="0"/>
        </w:numPr>
      </w:pPr>
      <w:r>
        <w:t xml:space="preserve">Sage Premier SAGE Journals Online (https://uk.sagepub.com/en-gb/eur/sage-premier)</w:t>
      </w:r>
    </w:p>
    <w:p>
      <w:pPr>
        <w:pStyle w:val="Compact"/>
        <w:numPr>
          <w:numId w:val="1009"/>
          <w:ilvl w:val="0"/>
        </w:numPr>
      </w:pPr>
      <w:r>
        <w:t xml:space="preserve">Theseus (https://www.theseus.fi)</w:t>
      </w:r>
    </w:p>
    <w:p>
      <w:pPr>
        <w:pStyle w:val="Compact"/>
        <w:numPr>
          <w:numId w:val="1009"/>
          <w:ilvl w:val="0"/>
        </w:numPr>
      </w:pPr>
      <w:r>
        <w:t xml:space="preserve">Elsevier ScienceDirect Freedom Collection (https://www.elsevier.com/solutions/sciencedirect)</w:t>
      </w:r>
    </w:p>
    <w:p>
      <w:pPr>
        <w:pStyle w:val="Compact"/>
        <w:numPr>
          <w:numId w:val="1009"/>
          <w:ilvl w:val="0"/>
        </w:numPr>
      </w:pPr>
      <w:r>
        <w:t xml:space="preserve">IEEE Xplore Electronic Library (https://ieeexplore.ieee.org/Xplore/home.jsp)</w:t>
      </w:r>
    </w:p>
    <w:p>
      <w:pPr>
        <w:pStyle w:val="FirstParagraph"/>
      </w:pPr>
      <w:r>
        <w:t xml:space="preserve">Näiden lisäksi käytettiin Google Scholar -hakukonetta (https://scholar.google.fi) ja ResearchGate-tutkimusportaalia (https://www.researchgate.:net). Hakulauseet muodostettiin kahdesta hakusanojen ryhmästä, joista ensimmäiseen valittiin IoT:lle keskeiset asiasanat ja toiseen ryhmään valittiin kasvintuotannolle ja maataloudelle keskeiset asiasanat. Ryhmien välillä käytettiin AND-operaattoria ja ryhmien sisällä käytettiin hakusanojen välillä OR-operaattoria. Julkaisuaika rajattiin vuoden 2010 aikana ja sen jälkeen julkaistuihin hakutuloksiin.</w:t>
      </w:r>
    </w:p>
    <w:p>
      <w:pPr>
        <w:pStyle w:val="BodyText"/>
      </w:pPr>
      <w:r>
        <w:t xml:space="preserve">Alustavissa aineistohauissa löydettyjen aineistojen asiasanojen sekä löydettyjen kirjallisuuskatsausten käyttämien hakusanojen joukosta koottiin tutkittavalle ilmiölle keskeisimmät hakusanat. Hakusanojen valinnassa käytettiin vain englanninkielisiä sanoja, koska suomenkielisten aineistojen arveltiin käyttävän sekä suomen- että englanninkielisiä asiasanoja ja löytyvän englanninkielisten hakusanojen avulla. Asiasanat, jotka eivät selkeästi liittyneet kasvintuotannon IoT:n tutkimukseen ja teknologiaratkaisuihin jätettiin pois. Asiasanoista muodostettiin hakulause, jonka hakusanat on jaettu kahteen ryhmään (liite 0).</w:t>
      </w:r>
    </w:p>
    <w:p>
      <w:pPr>
        <w:pStyle w:val="BodyText"/>
      </w:pPr>
      <w:r>
        <w:t xml:space="preserve">Hakulauseita muokattiin kunkin tietokannan hakutoimintojen mahdollisuuksien puitteissa. Useiden tietokantojen hakutoiminnot rajoittivat hakulauseissa käytettävien hakusanojen määrää (ks. edellä kohta Kuvailevan kirjallisuuskatsausksen toteutus). Tällöin maataloutta kuvaavan toisen hakusanaryhmän hakusanoista (ks. alla kohta Asiasanojen valintaperusteet) jätettiin harkinnanvaraisesti pois vähemmän merkittäviä hakusanoja ja/tai hakulause jaettiin useampaan hakuun. Erilaisten hakulauseiden antamia hakutuloksia vertailtiin keskenään, jonka jälkeen tarvittaessa muotoiltiin käytettävälle tietokannalle parhaiten tuloksia antava hakulause. Tietokantahakujen lisäksi aineistoa kerättiin tietokantojen suosittelemien julkaisujen joukosta. Esimerkiksi ResearchGaten Suggested for you sekä IEEE Xploren Related Articles -toiminnot ehdottivat useita lähteiksi valittuja julkaisuja.</w:t>
      </w:r>
    </w:p>
    <w:p>
      <w:pPr>
        <w:pStyle w:val="Heading2"/>
      </w:pPr>
      <w:bookmarkStart w:id="50" w:name="teemahaastattelujen-toteutus"/>
      <w:bookmarkEnd w:id="50"/>
      <w:r>
        <w:t xml:space="preserve">Teemahaastattelujen toteutus</w:t>
      </w:r>
    </w:p>
    <w:p>
      <w:pPr>
        <w:pStyle w:val="FirstParagraph"/>
      </w:pPr>
      <w:r>
        <w:t xml:space="preserve">Kokonaisuutena teemahaastatteluissa pyrittiin tuomaan esille AIoT:n erilaisia ilmentymiä mahdollisimman laaja-alaisesti. Yksittäisissä teemahaastatteluissa pyrittiin syventymään kunkin haastateltavan asiantuntijan erikoisalaan ja kokemuksiin. Tämän takia teemahaastattelujen kysymykset pidettiin avoimina ja kutakin teemaa käsiteltiin haastateltavan asiantuntemuksen mukaan.</w:t>
      </w:r>
    </w:p>
    <w:p>
      <w:pPr>
        <w:pStyle w:val="BodyText"/>
      </w:pPr>
      <w:r>
        <w:t xml:space="preserve">Teemahaastattelu sopii tekijän arvion mukaan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ttiin tekemään vain yksi haastattelukierros. Haastatteluista saatujen tietojen luotettavuutta pyrittiin parantamaan hyväksyttämällä haastatteluista tehdyt johtopäätökset muistiinpanoineen haastateltavalla.</w:t>
      </w:r>
    </w:p>
    <w:p>
      <w:pPr>
        <w:pStyle w:val="Heading3"/>
      </w:pPr>
      <w:bookmarkStart w:id="51" w:name="haastateltavien-valinta"/>
      <w:bookmarkEnd w:id="51"/>
      <w:r>
        <w:t xml:space="preserve">Haastateltavien valinta</w:t>
      </w:r>
    </w:p>
    <w:p>
      <w:pPr>
        <w:pStyle w:val="FirstParagraph"/>
      </w:pPr>
      <w:r>
        <w:t xml:space="preserve">Haastateltavien määrää rajoitti käytettävät resurssit ja aika. Opinnäytetyön laajuuden ollessa rajattu, päädyttiin viiteen haastateltavaan mikä on tekijän arvion mukaan ilmiön monitahoisuuden huomioon ottaen pieni määrä. Toisaalta</w:t>
      </w:r>
      <w:r>
        <w:t xml:space="preserve"> </w:t>
      </w:r>
      <w:r>
        <w:t xml:space="preserve">Hirsjärvi &amp; Hurme (2015, s. 59)</w:t>
      </w:r>
      <w:r>
        <w:t xml:space="preserve"> </w:t>
      </w:r>
      <w:r>
        <w:t xml:space="preserve">mukaan voidaan laadullisessa tutkimuksessa jo muutaman haastateltavan avulla saada merkittävää tietoa. Haastateltavien valinnassa edettiin aluksi keräämällä kontakteja ja keskustelemalla asiantuntijoiden kanssa erilaisissa tapahtumissa. Samalla pyrittiin keskusteluissa myös</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Haastateltaviksi valittiin AIoT:hen perehtyneitä asiantuntijoita, jotka tulivat esille aiheeseen liittyvistä julkaisuista, tavattiin tapahtumissa tai joita muut asiantuntijat suosittelivat haastateltaviksi. Haastattelujen toteutumiseen ja tätä kautta haastateltavien valikoitumiseen vaikutti myös suurelta osin haastateltavien lähestyttävyys. Useita lupaavia kontakteja ei saatu haastateltaviksi alustavien keskustelujen jälkeen ja useilta kontakteilta ei saatu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nämä haastattelut jätetään jatkotutkimuksen aiheeksi.</w:t>
      </w:r>
    </w:p>
    <w:p>
      <w:pPr>
        <w:pStyle w:val="Heading3"/>
      </w:pPr>
      <w:bookmarkStart w:id="52" w:name="haastattelujen-toteutukset"/>
      <w:bookmarkEnd w:id="52"/>
      <w:r>
        <w:t xml:space="preserve">Haastattelujen toteutukset</w:t>
      </w:r>
    </w:p>
    <w:p>
      <w:pPr>
        <w:pStyle w:val="FirstParagraph"/>
      </w:pPr>
      <w:r>
        <w:t xml:space="preserve">Haastattelujen teemat laadittiin alustavilla hauilla kerätyn aineiston ja alustavien keskustelujen perusteella. Poiketen yleisistä teemahaastattelujen menetelmäohjeista haastatteluiden teemoja voitiin muutettaa tarvittaessa ennen haastatteluja harkinnanvaraisesti, mutta pitäen huolta kaikkien teemojen käsittelystä kaikissa haastatteluissa. Perusteena tälle on se, että tämän työn asiantuntijahaastatteluissa ei ollut tarpeellista tutkia haastateltavien reaktioita tietyssä järjestyksessä esille otettuihin teemoihin. Tarvittaessa teemojen hienosäätöä tehtiin kunkin haastateltavan asiantuntijan erikoistumisen mukaan, ottaen huomioon aikaisemmista haastatteluista saadut kokemukset ja taustatyöstä saadut tiedot (ks. liite 0). Haastattelun teemoja järjesteltiin uudelleen myös haastattelutilanteen niin vaatiessa, myötäillen haastattelun kulkua mutta varmistamalla kaikkien suunniteltujen teemojen käsittelyn.</w:t>
      </w:r>
    </w:p>
    <w:p>
      <w:pPr>
        <w:pStyle w:val="BodyText"/>
      </w:pPr>
      <w:r>
        <w:t xml:space="preserve">Haastattelut toteutettiin 8.11.2017 - 11.4.2018 välisenä aikana. Haastateltavat saivat itse valita haastattelulle sopivan paikan ja ajankohdan, mitkä olivat kolmessa tapauksessa työaikaan arkipäivisin haastateltavien työpaikoilla. Yksi haastattelu tehtiin haastateltavan maatilalla ja yksi puhelimitse. Kaikki haastattelut äänitettiin haastateltavien suostumuksella ja äänitteistä kirjoitettiin litteroinnit. Haastattelujen litteroinnissa käytettiin yleiskielistä litterointia. Yleiskielistä litterointia tarkempaa sanatarkkaa litterointia käytettiin tarvittaessa, jos yleiskielisen litteroinnin arvioitiin mahdollisesti muuttavan haastateltavan sanojen tarkoitusta.</w:t>
      </w:r>
    </w:p>
    <w:p>
      <w:pPr>
        <w:pStyle w:val="Heading3"/>
      </w:pPr>
      <w:bookmarkStart w:id="53" w:name="haastatteluaineiston-analyysimenetelmä"/>
      <w:bookmarkEnd w:id="53"/>
      <w:r>
        <w:t xml:space="preserve">Haastatteluaineiston analyysimenetelmä</w:t>
      </w:r>
    </w:p>
    <w:p>
      <w:pPr>
        <w:pStyle w:val="FirstParagraph"/>
      </w:pPr>
      <w:r>
        <w:t xml:space="preserve">Koska opinnäytetyön tutkimusongelma on laadullinen haastatteluaineiston analyysimenetelmäksi valittiin sisällönanalyysi. Sisällönanalyysillä pyritään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4" w:name="haastatteluaineiston-analyysi-sisällönanalyysin-menetelmillä"/>
      <w:bookmarkEnd w:id="54"/>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Aineistolähtöisellä menetelmällä pyritään myös parantamaan laadullisten havaintojen luotettavuutta määrällisellä menetelmällä.</w:t>
      </w:r>
    </w:p>
    <w:p>
      <w:pPr>
        <w:pStyle w:val="BodyText"/>
      </w:pPr>
      <w:r>
        <w:t xml:space="preserve">Tutkittaessa eri menetelmiä haastatteluaineiston havainnollistamiseen ja tiivistämiseen tutustuttiin pintapuolisesti ensin affiniteettianalyysiin, sisällönanalyysiin, aineistolähtöiseen teoriaan, sisällön teemoitteluun ja taulukointiin. Käytännön kokeilujen kautta päädyttiin sisällönanalyysiä soveltavaan menetelmään, jossa käytetään taulukointia, havaintojen ja sanamäärien analysointia sekä jatkuvaa aineiston vertailun menetelmää. Havainnollistamiseen käytetään kaavioita ja lämpökarttoja, jotka perustuvat haastatteluaineistosta löydettyjen ilmaisujen esiintymien lukumääriin ja niiden keskinäisiin suhteisiin.</w:t>
      </w:r>
    </w:p>
    <w:p>
      <w:pPr>
        <w:pStyle w:val="BodyText"/>
      </w:pPr>
      <w:r>
        <w:t xml:space="preserve">Käytetyn menetelmän avulla pyritään tiivistämään aineistosta havaitut merkitykselliset ilmaisut, asiasanat ja asiasisällöt asiakokonaisuuksiksi, joiden yhteneväisyyksiä, eroja ja esiintymiä voidaan tarkastella ja analysoida. Analyysillä pyritään sekä trianguloimaan haastatteluista tehtyjä johtopäätöksiä että hakemaan uusia näkökulmia haastatteluaineistoon. Triangulaation luotettavuutta ja uusien näkökulmien havainnointia pyrittiin edistämään soveltamalla aineistolähtöistä (engl. Groud up) kategorioiden kehittelyä, jossa aikaisempien tietojen vaikutus tutkittavasta ilmiöstä pyrittiin minimoimaan.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ti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Tämä laskumalli jätettiin pois toteutuksesta opinnäytetyön laajuuden rajallisuuden vuoksi ja jätetään mahdollisen jatkoanalyysin aiheeksi.</w:t>
      </w:r>
    </w:p>
    <w:p>
      <w:pPr>
        <w:pStyle w:val="Heading5"/>
      </w:pPr>
      <w:bookmarkStart w:id="55" w:name="sisällönanalyysin-menetelmien-käyttö"/>
      <w:bookmarkEnd w:id="55"/>
      <w:r>
        <w:t xml:space="preserve">Sisällönanalyysin menetelmien käyttö</w:t>
      </w:r>
    </w:p>
    <w:p>
      <w:pPr>
        <w:pStyle w:val="FirstParagraph"/>
      </w:pPr>
      <w:r>
        <w:t xml:space="preserve">Sisällönanalyysi eteni aineiston koodauksen ja kategorisoinnin kautta taulukointiin, josta edettiin analyysiin ja jonka perusteella tehtiin johtopäätökset</w:t>
      </w:r>
      <w:r>
        <w:t xml:space="preserve"> </w:t>
      </w:r>
      <w:r>
        <w:t xml:space="preserve">(ks. Tuomi &amp; Sarajärvi 2018, s. 104 - 107))</w:t>
      </w:r>
      <w:r>
        <w:t xml:space="preserve">.</w:t>
      </w:r>
      <w:r>
        <w:t xml:space="preserve"> </w:t>
      </w:r>
      <w:r>
        <w:t xml:space="preserve">Sisällönanalyysi toteutettiin lukemalla haastatteluaineisto huolellisesti, merkitsemällä taulukkoon havaitut merkitykselliset ilmaisut koodeina, kategorisoimalla koodit ja analysoimalla saatuja tuloksia. Saatuja tuloksia käytettiin haastatteluaineistosta tehtyjen aikaisempien havaintojen ja päätelmien tarkistamisessa sekä uusien asiayhteyksien etsimisessä.</w:t>
      </w:r>
    </w:p>
    <w:p>
      <w:pPr>
        <w:pStyle w:val="BodyText"/>
      </w:pPr>
      <w:r>
        <w:t xml:space="preserve">Analyysillä pyritään vastaamaan tutkimuskysymyksiin havainnoimalla tutkimuskysymyksille relevanttien teemojen ilmetymiä koodeissa, kategorioiden sisällä ja sisällön rakenteessa. Haastattelujen sisällön rakennetta analysoidaan havainnoimalla koodien ja kategorioiden esiintymistä ja keskinäisiä jakautumia laatimalla kaavioita taulukoiduista ja uudelleenjärjestellyistä havainnoista. Analyysin johtopäätöksiä tehdään – ottaen huomioon koodien havainnoinnin epävarmuustekijät – kaavioista havaituista trendeistä sekä kategorioiden ja koodien keskinäisestä jakautumisesta. Samoin kuin haastattelujen välisiä yhteneväisyyksiä ja eroavaisuuksia, myös tutkimusaiheen kokonaiskuvaa pyritään hahmottamaan sisällönanalyysin avulla. Haastatteluaineistossa käsitellyistä teemoista pyritään muodostamaan koodien havaintoja tarkistelemalla yleiskuva sekä kaikissa haastatteluissa käsitellyistä että kullekin haastattelulle ominaisista teemoista.</w:t>
      </w:r>
    </w:p>
    <w:p>
      <w:pPr>
        <w:pStyle w:val="Heading5"/>
      </w:pPr>
      <w:bookmarkStart w:id="56" w:name="haastatteluaineiston-koodaus-ja-koodien-kategorisointi"/>
      <w:bookmarkEnd w:id="56"/>
      <w:r>
        <w:t xml:space="preserve">Haastatteluaineiston koodaus ja koodien kategorisointi</w:t>
      </w:r>
    </w:p>
    <w:p>
      <w:pPr>
        <w:pStyle w:val="FirstParagraph"/>
      </w:pPr>
      <w:r>
        <w:t xml:space="preserve">Haastattelujen litteroinneista (ks. liitteet Haastattelu1-litterointi, Haastattelu2-litterointi, Haastattelu3-litterointi, Haastattelu4-litterointi, Haastattelu5-litterointi) kirjoitettujen yleiskielisten tekstien (ks. liitteet Haastattelu1-teksti, Haastattelu2-teksti, Haastattelu3-teksti, Haastattelu4-teksti, Haastattelu5-teksti) segmentit numeroitiin haastattelun numeron ja juoksevan numeroinnin yhdistelmällä. Numeroinnin jälkeen aineistot luettiin huolellisesti ja koodit muodostettiin etsimällä aineistosta merkitykselliset ilmaisut. Ilmaisut pelkistettiin eli koodattiin, koodit taulukoitiin ja koodeille merkittiin ilmaisujen esiintymiskohta segmentin numerolla. Segmentissä havaittavien koodien määrälle ei asetettu rajoituksia ja usein kustakin segmentistä tehtiin useita havaintoja eri koodeille. Segmenttien pituus ja asiasisällöt vaihtelivat huomattavasti ja osittain tämän takia havainnot eivät välttämättä ole keskenään täysin vertailukelpoisia. Lisäksi tulee huomioida, että havainoille ei merkitty painotuksia. Tämä on pyritty ottamaan huomioon koodien ja kategorioiden laadinnassa, mutta tuloksia ei voi loppujen lopuksi pitää kovin eksakteina vaan enemmänkin suuntaa antavina ja tulkinnanvaraisina. Tämän takia havaintoja pyritään käsittelemään suuntauksia ja trendejä peilaavina.</w:t>
      </w:r>
    </w:p>
    <w:p>
      <w:pPr>
        <w:pStyle w:val="BodyText"/>
      </w:pPr>
      <w:r>
        <w:t xml:space="preserve">Osa koodeista oli yleisiä, osa taas samaa asiasisältöä tietystä näkökulmasta tai kontekstissa käsitteleviä. Samasta segmentistä voitiin tehdä havaintoja sekä tiettyä asiasisältöä käsittelevälle yleisluontoiselle koodille että samaa asiasisältöä tarkemmin rajatusti käsittelevälle koodille. Työn edetessä koodeja muokattiin jatkuvan vertailun metodin mukaisesti: koodeja vertailtiin keskenään, haastatteluaineistoa luettiin uudestaan eri näkökulmista ja koodeja muokattiin jatkuvasti tarkoituksenmukaisemmiksi. Ensimmäisen läpikäynnin tuloksena saatiin 159 koodia ja toisella läpikäynnillä koodien määrä nousi 180:een. Toisen läpikäynnin aikana ja sen jälkeen koodeja luokiteltiin ensin alikategorioihin ja myöhemmin kategorioihin. Samoin kuin ensimmäisellä läpikäynnillä koodeja, alikategorioita ja kategorioita vertailtiin ja muokattiin jatkuvasti. Jatkuvalla vertailulla pyrittiin myös varmistamaan sekä teemojen oikeellisuus että havaintojen esiintymisten kirjaus. Tuloksena kategorioiksi muodostuivat Maataloustuotanto, Tekniikka ja Toimintaympäristö. Näiden alla on 33 alikategoriaa, joihin koodit on luokiteltu.</w:t>
      </w:r>
    </w:p>
    <w:p>
      <w:pPr>
        <w:pStyle w:val="Heading5"/>
      </w:pPr>
      <w:bookmarkStart w:id="57" w:name="haastatteluaineiston-koodien-taulukointi"/>
      <w:bookmarkEnd w:id="57"/>
      <w:r>
        <w:t xml:space="preserve">Haastatteluaineiston koodien taulukointi</w:t>
      </w:r>
    </w:p>
    <w:p>
      <w:pPr>
        <w:pStyle w:val="FirstParagraph"/>
      </w:pPr>
      <w:r>
        <w:t xml:space="preserve">Kategoriat, alikategoriat ja koodit havaintoineen taulukoitiin (ks. Liite 3). Taulukossa koodien esiintymät laskettiin yhteen koodikohtaisesti, jonka jälkeen laskettiin koodikohtaiset esiintymät haastattelukohtaisesti. Saaduista luvuista tuotettiin taulukkoon solujen arvojen mukaan värittämällä yksinkertainen visualisaatio, josta voidaan tarkastella koodien havaintojen määriä sekä haastattelukohtaisesti että koko materiaalissa yhdessä.</w:t>
      </w:r>
    </w:p>
    <w:p>
      <w:pPr>
        <w:pStyle w:val="BodyText"/>
      </w:pPr>
      <w:r>
        <w:t xml:space="preserve">Kopioimalla haastattelu- ja kategoriakohtaiset tiedot omiksi taulukoikseen pystyttiin järjestelemällä ja kaavioita laatimalla tarkastella tehtyjä havaintoja eri konteksteissa, esimerkiksi yhden haastattelun tai kategorian sisällä. Vertailun helpottamiseksi haastattelukohtaiset taulukot koottiin omaan kokoavaan taulukkoonsa, johon lisättiin kaikkien havaintojen yhteenlasketut tiedot koko haastatteluaineistosta. Taulukkoon tehtii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koodien alikategoriakohtaisia määriä vertailtiin keskenään omassa taulukossaan.</w:t>
      </w:r>
    </w:p>
    <w:p>
      <w:pPr>
        <w:pStyle w:val="BodyText"/>
      </w:pPr>
      <w:r>
        <w:t xml:space="preserve">Haastattelujen keskinäisiä yhteneväisyyksiä ja eroavaisuuksia pyritään tuomaan esille taulukoimalla sekä haastattelukohtaisesti että koko aineistossa usein havaitut koodit. Tämä tehtiin kopioimalla omaan taulukkoonsa useammin kuin kerran yksittäisestä haastattelusta ja useammin kuin viidesti koko haastatteluaineistosta havaitut koodit. Haastattelukohtaisia koodien ryhmiä vertailtiin sekä keskenään että koko haastatteluaineistosta yli viidesti havaittujen koodien ryhmään. Haastattelukohtaisiin koodiryhmiin otettiin mukaan useammin kuin kerran havaitut koodit, koska haluttiin varmistaa koodien merkitsevyys vertailtaessa haastatteluja keskenään. Vastaavasti useammin kuin viidesti koko haastatteluaineistosta havaittujen koodien arveltiin olevan tarpeeksi usein ilmeneviä, jotta ne ovat relevantteja kokonaisuuden kannalta ja vertailukelpoisia haastattelukohtaisten koodien kanssa. Taulukossa merkittiin haastattelukohtaiset koodit, jotka ilmenivät ainakin kerran myös joko muissa haastattelukohtaisissa koodiryhmissä tai koko haastatteluaineiston koodiryhmässä. Tällöin saatiin esille kullekin haastattelulle yksilölliset koodit, joista oli tehty kyseisessä haastattelussa ainakin kaksi havaintoa ja joita ei havaittu muissa haastatteluissa useammin kuin kerran. Lisäksi taulukossa laskettiin kuinka moni koko haastatteluaineiston koodiryhmän koodeista löytyi kustakin haastattelukohtaisesta koodiryhmästä. Saaduista luvuista laskettiin, kuinka suuri osa haastattelukohtaisista koodiryhmistä löytyy koko haastatteluaineiston koodiryhmästä.</w:t>
      </w:r>
    </w:p>
    <w:p>
      <w:pPr>
        <w:pStyle w:val="BodyText"/>
      </w:pPr>
      <w:r>
        <w:t xml:space="preserve">Kategorioiden, koodien ja niiden havaintojen määrien havainnollistamiseksi koostettiin taulukko haastattelukohtaisista koodien havainnoista. Näistä havainnoista tehti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oodien havaintojen keskinäisiä yhteneväisyyksiä ja niiden kautta teemojen esiintymisten samankaltaisuuksia kartoitettiin lämpökartalla, johon koodit järjestettiin samankaltaisuuden perusteella R heatmap.2 -funktion avulla (ks. Liite 1).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haastatteluaineiston sanamäärät laskettiin analysaattoriohjelmalla ja taulukoitiin omaan taulukkoonsa (ks. Liite 4). Analysaattoriin syötettiin haastattelujen litteroinneista koottu versio, joka sisälsi vain haastateltavien itse sanomat sanat. Litteroinneissa olevan haastateltavien kielen arvioitiin olevan keskenään tarpeeksi samankaltaista, että kielen normalisointia yleiskielelle ei tässä tapauksessa tehty. Useammin kuin kerran löytyneistä sanoista (1920 sanaa) valittiin haastattelujen aikaisempien käsittelyvaiheiden tuoman kokemuksen perusteella harkinnanvaraisesti merkitsevät sanat, joiden sanarungolla ja/tai alkukirjaimilla haettiin kaikkien sanojen joukosta (6011 sanaa) sanan eri taivutusmuodot, lyhennelmät ja virheellisesti kirjoitetut esiintymät. Sanojen havaitut synonyymit ja selkeästi haastatteluissa samaa tarkoittavien sanojen esiintymät laskettiin yhteen. Esimerkiksi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laskettiin yhteen, jolloin saatiin asiasanalle</w:t>
      </w:r>
      <w:r>
        <w:t xml:space="preserve"> </w:t>
      </w:r>
      <w:r>
        <w:t xml:space="preserve">“</w:t>
      </w:r>
      <w:r>
        <w:t xml:space="preserve">täsmäviljely</w:t>
      </w:r>
      <w:r>
        <w:t xml:space="preserve">”</w:t>
      </w:r>
      <w:r>
        <w:t xml:space="preserve"> </w:t>
      </w:r>
      <w:r>
        <w:t xml:space="preserve">yhteensä 27 esiintymää. Tuloksena saatiin 118 asiasanaa, joiden esiintymät taulukoitiin, järjestettiin ja joiden esiintymien määristä laadittiin kaavio. Taulukon ja kaavion avulla voidaan arvioida haastatteluaineiston keskeisimpien teemojen yleisyyttä.</w:t>
      </w:r>
    </w:p>
    <w:p>
      <w:pPr>
        <w:pStyle w:val="Heading5"/>
      </w:pPr>
      <w:bookmarkStart w:id="58" w:name="haastatteluaineiston-analysointi-taulukoitujen-tietojen-avulla"/>
      <w:bookmarkEnd w:id="58"/>
      <w:r>
        <w:t xml:space="preserve">Haastatteluaineiston analysointi taulukoitujen tietojen avulla</w:t>
      </w:r>
    </w:p>
    <w:p>
      <w:pPr>
        <w:pStyle w:val="FirstParagraph"/>
      </w:pPr>
      <w:r>
        <w:t xml:space="preserve">Haastatteluaineistosta havaittujen koodien määrien perusteella analysoitiin miten eri kategoriat jakautuvat eri haastatteluissa sekä havaintojen määrän että kategorioiden ja alikategorioiden mukaan. Myös koodien määrät kategorioissa ja alikategorioissa taulukoitiin ja määriä vertailtiin keskenään.</w:t>
      </w:r>
    </w:p>
    <w:p>
      <w:pPr>
        <w:pStyle w:val="BodyText"/>
      </w:pPr>
      <w:r>
        <w:t xml:space="preserve">Koodien havaintojen määristä laadittiin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Haastattelujen sisällön rakenteen havainnollistamiseksi kussakin haastattelussa havaitut koodit haastattelukohtaisine havaintomäärineen taulukoitiin yhteen ja laadittiin kaaviot, joista voidaan havainnoida kategorioiden ja koodien jakautumista haastattelukohtaisesti ja verrata niitä toisiin haastatteluihin ja kategorioihin.</w:t>
      </w:r>
    </w:p>
    <w:p>
      <w:pPr>
        <w:pStyle w:val="BodyText"/>
      </w:pPr>
      <w:r>
        <w:t xml:space="preserve">Koodien keskinäisiä yhteneväisyyksiä pyrittiin analysoimaan lämpökartan avulla havainnoimalla samankaltaisella tavalla esiintyviä koodiryhmiä (ks. liite 0). Koska koodit ja niiden havainnot perustuvat vain haastattelukohtaisten havaintojen kokonaismääriin ja yhden tekijän havainnointiin, analyysissä ei voida luottaa kahden lämpökartalla samalla tavalla esiintyvän koodin tai koodiryhmän asiasisältöjen liittyvän toisiinsa. Lämpökartalla samankaltaisesti esiintyvien koodien ryhmistä voidaan vain havainnoida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ti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Koodien, alikategorioiden ja kategorioiden mukaan tehtyjä havaintoja vertailtiin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5"/>
      </w:pPr>
      <w:bookmarkStart w:id="59" w:name="haastatteluaineistosta-johtopäätösten-vetäminen-analyysin-perusteella"/>
      <w:bookmarkEnd w:id="59"/>
      <w:r>
        <w:t xml:space="preserve">Haastatteluaineistosta johtopäätösten vetäminen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Ryhmien yleisimpien koodien samankaltaisuutta muihin koodeihin verrattuna tarkasteltiin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tu tutkimustuloksissa tarkasteltavaksi sellaiset, joilla on looginen yhteys toisiinsa haastatteluaineistossa ja joista on useita havaintoja.</w:t>
      </w:r>
    </w:p>
    <w:p>
      <w:pPr>
        <w:pStyle w:val="Heading1"/>
      </w:pPr>
      <w:bookmarkStart w:id="60" w:name="tutkimustulokset"/>
      <w:bookmarkEnd w:id="60"/>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1" w:name="kirjallisuuskatsauksen-tulokset"/>
      <w:bookmarkEnd w:id="61"/>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n avoimet haasteet ja aineistossa esitetyt AIoT-arkkitehtuurit.</w:t>
      </w:r>
    </w:p>
    <w:p>
      <w:pPr>
        <w:pStyle w:val="BodyText"/>
      </w:pPr>
      <w:r>
        <w:rPr>
          <w:i/>
        </w:rPr>
        <w:t xml:space="preserve">TÄHÄN KUVAILU AINEISTON VALINNAN HARKINNANVARAISUUDEN MAHDOLLISISTA VAIKUTUKSISTA, MITEN OMAT MIELIKUVAT OVAT VOINEET VAIKUTTAA TULOKSIIN</w:t>
      </w:r>
    </w:p>
    <w:p>
      <w:pPr>
        <w:pStyle w:val="Heading3"/>
      </w:pPr>
      <w:bookmarkStart w:id="62" w:name="yleinen-kuvailu"/>
      <w:bookmarkEnd w:id="62"/>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toje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3"/>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0"/>
          <w:ilvl w:val="0"/>
        </w:numPr>
      </w:pPr>
      <w:r>
        <w:t xml:space="preserve">IoT-ratkaisuiden integraation varmistaminen avoimien arkkitehtuurien, alustojen ja standardien avulla;</w:t>
      </w:r>
    </w:p>
    <w:p>
      <w:pPr>
        <w:pStyle w:val="Compact"/>
        <w:numPr>
          <w:numId w:val="1010"/>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0"/>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4"/>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1"/>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1"/>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1"/>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1"/>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1"/>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1"/>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1"/>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1"/>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65" w:name="aiotn-teknologiat"/>
      <w:bookmarkEnd w:id="65"/>
      <w:r>
        <w:t xml:space="preserve">AIoT:n teknologiat</w:t>
      </w:r>
    </w:p>
    <w:p>
      <w:pPr>
        <w:pStyle w:val="FirstParagraph"/>
      </w:pPr>
      <w:r>
        <w:t xml:space="preserve">Keskeisimpiä IoT: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lähitiedonsiirtoteknologian (engl. Near-Field Communication) 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Maatalouden tuottama data on yleensä hyvin heterogeenistä niin datan kaavioide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ratkaisuiden toteuttamisen. Huomattava osa keskeisten kirjallisuuskatsausten julkaisuista käsittelee juuri yleiskäyttöisen IoT-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6"/>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67" w:name="aiotn-sovellusalueet"/>
      <w:bookmarkEnd w:id="67"/>
      <w:r>
        <w:t xml:space="preserve">AIoT: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ydään läpi keskeisimpien kirjallisuuskatsauksien jaottelut ja niihin luokiteltujen julkaisujen määrät. Tällä pyritään antamaan lukijalle yleiskuva katsausten keskeisistä teemoista ja niiden yleisyydestä. Koska luokittelut eivät ole keskenään yhteensopivia, niistä ei sellaisenaan voi tehdä määrällistä yhteenvetoa ja tämän takia ne esitellään tässä osiossa erillisinä. Seuraavassa alaosioissa käsitellää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68" w:name="valvonta"/>
      <w:bookmarkEnd w:id="68"/>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operaattoria sekä kerätyn datan siirto palvelimelle tai tallennuspalveluun käsittelyä ja visualisointia varten</w:t>
      </w:r>
      <w:r>
        <w:t xml:space="preserve"> </w:t>
      </w:r>
      <w:r>
        <w:t xml:space="preserve">(Talavera et al. 2017)</w:t>
      </w:r>
      <w:r>
        <w:t xml:space="preserve">.</w:t>
      </w:r>
      <w:r>
        <w:t xml:space="preserve"> </w:t>
      </w:r>
      <w:r>
        <w:t xml:space="preserve">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w:t>
      </w:r>
      <w:r>
        <w:t xml:space="preserve"> </w:t>
      </w:r>
      <w:r>
        <w:t xml:space="preserve">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69" w:name="kontrollointi"/>
      <w:bookmarkEnd w:id="69"/>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ireless Sensor and Actuator Network, WSAN), jossa tuotantoprosessiin tai -ympäristöön voidaan vaikuttaa toimilaitt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r>
        <w:t xml:space="preserve"> </w:t>
      </w:r>
      <w:r>
        <w:rPr>
          <w:i/>
        </w:rPr>
        <w:t xml:space="preserve">Mites peltotuotannon järjestelmät, onko tuloksia?</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70" w:name="logistiikka"/>
      <w:bookmarkEnd w:id="70"/>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w:t>
      </w:r>
      <w:r>
        <w:t xml:space="preserve"> </w:t>
      </w:r>
      <w:r>
        <w:t xml:space="preserve">“</w:t>
      </w:r>
      <w:r>
        <w:t xml:space="preserve">pellolta lautaselle</w:t>
      </w:r>
      <w:r>
        <w:t xml:space="preserve">”</w:t>
      </w:r>
      <w:r>
        <w:t xml:space="preserve"> </w:t>
      </w:r>
      <w:r>
        <w:t xml:space="preserve">-jäljitettävyydestä.</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p>
    <w:p>
      <w:pPr>
        <w:pStyle w:val="BodyText"/>
      </w:pP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skaalat ovat suuri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p>
    <w:p>
      <w:pPr>
        <w:pStyle w:val="BodyText"/>
      </w:pP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71" w:name="ennustus"/>
      <w:bookmarkEnd w:id="71"/>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r>
        <w:t xml:space="preserve"> </w:t>
      </w:r>
      <w:r>
        <w:rPr>
          <w:i/>
        </w:rPr>
        <w:t xml:space="preserve">muut kaupalliset tuotteet, onko ennustetoimintoja?</w:t>
      </w:r>
    </w:p>
    <w:p>
      <w:pPr>
        <w:pStyle w:val="Heading3"/>
      </w:pPr>
      <w:bookmarkStart w:id="72" w:name="aiotn-avoimet-haasteet"/>
      <w:bookmarkEnd w:id="72"/>
      <w:r>
        <w:t xml:space="preserve">AIoT:n avoimet haasteet</w:t>
      </w:r>
    </w:p>
    <w:p>
      <w:pPr>
        <w:pStyle w:val="FirstParagraph"/>
      </w:pPr>
      <w:r>
        <w:t xml:space="preserve">Tässä osiossa käsitellään kirjallisuuskatsauksen aineistossa esiintyneet AIoT: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3" w:name="standardisaation-haasteet"/>
      <w:bookmarkEnd w:id="73"/>
      <w:r>
        <w:t xml:space="preserve">Standardisaation haasteet</w:t>
      </w:r>
    </w:p>
    <w:p>
      <w:pPr>
        <w:pStyle w:val="FirstParagraph"/>
      </w:pPr>
      <w:r>
        <w:t xml:space="preserve">AIoT: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n keskeisten teknologioiden standardointiin. Kuten monien muiden IoT: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74" w:name="tieto--ja-kyberturvallisuuden-haasteet"/>
      <w:bookmarkEnd w:id="74"/>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75" w:name="laitteiden-energiatehokkuuden-haasteet"/>
      <w:bookmarkEnd w:id="75"/>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6" w:name="laitteiden-kestävyyden-haasteet"/>
      <w:bookmarkEnd w:id="76"/>
      <w:r>
        <w:t xml:space="preserve">Laitteiden kestävyyden haasteet</w:t>
      </w:r>
    </w:p>
    <w:p>
      <w:pPr>
        <w:pStyle w:val="FirstParagraph"/>
      </w:pPr>
      <w:r>
        <w:t xml:space="preserve">AIoT-ratkaisuiden haastava toimintaympäristö asettaa laitteiden lujatekoisuudelle ja kestävyydelle huomattavan kovia vaatimuksia. Havainnointi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77" w:name="langattoman-tietoliikenteen-haasteet"/>
      <w:bookmarkEnd w:id="77"/>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78" w:name="analytiikkaratkaisuiden-ja-tietopalveluiden-haasteet"/>
      <w:bookmarkEnd w:id="78"/>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79" w:name="aiot-ekosysteemin-laajentamisen-haasteet"/>
      <w:bookmarkEnd w:id="79"/>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80" w:name="muut-tekniset-haasteet"/>
      <w:bookmarkEnd w:id="80"/>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p>
    <w:p>
      <w:pPr>
        <w:pStyle w:val="BodyText"/>
      </w:pP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n potentiaalit eivät aina ole käytännöllisesti ja yhteismitallisesti siirrettävissä ruokatuotteisiin.</w:t>
      </w:r>
      <w:r>
        <w:t xml:space="preserve"> </w:t>
      </w:r>
      <w:r>
        <w:t xml:space="preserve">(Sundmaeker et al. 2016)</w:t>
      </w:r>
    </w:p>
    <w:p>
      <w:pPr>
        <w:pStyle w:val="Heading4"/>
      </w:pPr>
      <w:bookmarkStart w:id="81" w:name="muut-haasteet"/>
      <w:bookmarkEnd w:id="81"/>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p>
    <w:p>
      <w:pPr>
        <w:pStyle w:val="BodyText"/>
      </w:pPr>
      <w:r>
        <w:t xml:space="preserve">Suuren mittakaavan ratkaisuissa käyttöönottoa on hidastanut yleinen epävarmuus IoT: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2" w:name="esitetyt-aiot-arkkitehtuurit"/>
      <w:bookmarkEnd w:id="82"/>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nternational Telecommunication Union 2012; Tuntematon 2018b)</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3"/>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4"/>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5"/>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6" w:name="haastattelujen-tulokset"/>
      <w:bookmarkEnd w:id="86"/>
      <w:r>
        <w:t xml:space="preserve">Haastattelujen tulokset</w:t>
      </w:r>
    </w:p>
    <w:p>
      <w:pPr>
        <w:pStyle w:val="Heading3"/>
      </w:pPr>
      <w:bookmarkStart w:id="87" w:name="haastattelujen-tuloksien-kuvaus-teemojen-mukaan-ryhmiteltyinä"/>
      <w:bookmarkEnd w:id="87"/>
      <w:r>
        <w:t xml:space="preserve">Haastattelujen tuloksien kuvaus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viittaukset yksittäisiin koodeihin ja koodien nimet on lihavoitu.</w:t>
      </w:r>
    </w:p>
    <w:p>
      <w:pPr>
        <w:pStyle w:val="Heading4"/>
      </w:pPr>
      <w:bookmarkStart w:id="88" w:name="tietojenkäsittely"/>
      <w:bookmarkEnd w:id="88"/>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89" w:name="tietojärjestelmät-tietoliikenne-ja-alustaratkaisut"/>
      <w:bookmarkEnd w:id="89"/>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0" w:name="teknologioiden-omaksunta"/>
      <w:bookmarkEnd w:id="90"/>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91" w:name="toimintaympäristön-muutos-maatalous-toimintaympäristönä-ja-maataloustuotannon-data"/>
      <w:bookmarkEnd w:id="91"/>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2" w:name="teknologiat-teknologioiden-sovellukset-ja-standardit"/>
      <w:bookmarkEnd w:id="92"/>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3" w:name="maataloustuotannon-laitteet-ja-maataloustuotannon-tehostaminen"/>
      <w:bookmarkEnd w:id="93"/>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4" w:name="tuotteet-ja-teknologiaratkaisut"/>
      <w:bookmarkEnd w:id="94"/>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5" w:name="sisällönanalyysiin-taulukoinnin-havainnot"/>
      <w:bookmarkEnd w:id="95"/>
      <w:r>
        <w:t xml:space="preserve">Sisällönanalyysiin taulukoinnin havainnot</w:t>
      </w:r>
    </w:p>
    <w:p>
      <w:pPr>
        <w:pStyle w:val="FirstParagraph"/>
      </w:pPr>
      <w:r>
        <w:t xml:space="preserve">Tässä osiossa kuvaillaan sisällönanalyysin tulosten taulukoinnista tehtyjä havaintoja. Taulukoinnin tuloksia tarkisteltaessa pyritään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yhden tekijän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6"/>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97"/>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98"/>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toje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99" w:name="haastatteluaineiston-kuvaus"/>
      <w:bookmarkEnd w:id="99"/>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100" w:name="aiotn-tilanne-yleensä"/>
      <w:bookmarkEnd w:id="100"/>
      <w:r>
        <w:t xml:space="preserve">AIoT:n tilanne yleensä</w:t>
      </w:r>
    </w:p>
    <w:p>
      <w:pPr>
        <w:pStyle w:val="FirstParagraph"/>
      </w:pPr>
      <w:r>
        <w:t xml:space="preserve">Haastatteluissa A.A. kuvaili maatalouden yleistä tilannetta AIoT: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1" w:name="digitalisaatioharppauksen-alku"/>
      <w:bookmarkEnd w:id="101"/>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2" w:name="aiot-teknologioiden-omaksumisen-tilanne-suomessa"/>
      <w:bookmarkEnd w:id="102"/>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3" w:name="laitevalmistajien-yhteistyö"/>
      <w:bookmarkEnd w:id="103"/>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j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4" w:name="kokonaisvaltainen-maatilan-tiedonhallintajärjestelmä-fmis"/>
      <w:bookmarkEnd w:id="104"/>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5" w:name="datan-käsittely"/>
      <w:bookmarkEnd w:id="105"/>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6" w:name="datan-liikkuminen-tuotantoketjussa"/>
      <w:bookmarkEnd w:id="106"/>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07" w:name="datan-jakaminen-ja-julkaisu"/>
      <w:bookmarkEnd w:id="107"/>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08" w:name="datan-omistajuus"/>
      <w:bookmarkEnd w:id="108"/>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09" w:name="aiotn-vaikutukset"/>
      <w:bookmarkEnd w:id="109"/>
      <w:r>
        <w:t xml:space="preserve">AIoT: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0" w:name="ruokaturva"/>
      <w:bookmarkEnd w:id="110"/>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1" w:name="aiotn-haasteet"/>
      <w:bookmarkEnd w:id="111"/>
      <w:r>
        <w:t xml:space="preserve">AIoT:n haasteet</w:t>
      </w:r>
    </w:p>
    <w:p>
      <w:pPr>
        <w:pStyle w:val="Heading5"/>
      </w:pPr>
      <w:bookmarkStart w:id="112" w:name="tietoliikenteen-ja-tietoturvan-haasteet"/>
      <w:bookmarkEnd w:id="112"/>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3" w:name="elinkaarihaasteet"/>
      <w:bookmarkEnd w:id="113"/>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4" w:name="integraatio--ja-alustahaasteet"/>
      <w:bookmarkEnd w:id="114"/>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5" w:name="käytettävyyshaasteet"/>
      <w:bookmarkEnd w:id="115"/>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6" w:name="asiantuntijuushaaste"/>
      <w:bookmarkEnd w:id="116"/>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17" w:name="omaksumisen-haasteita"/>
      <w:bookmarkEnd w:id="117"/>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18" w:name="tavoitetila-ja-tulevaisuus"/>
      <w:bookmarkEnd w:id="118"/>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19" w:name="tutkimustulosten-yhteenveto"/>
      <w:bookmarkEnd w:id="119"/>
      <w:r>
        <w:t xml:space="preserve">Tutkimustulosten yhteenveto</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asettamii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ä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vielä mittausdatan tuottamiseen, kontrolloinnin järjestelmien ollessa vielä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ja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ollut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20" w:name="tutkimuskysymyksien-vastaukset"/>
      <w:bookmarkEnd w:id="120"/>
      <w:r>
        <w:t xml:space="preserve">Tutkimuskysymyksien vastaukset</w:t>
      </w:r>
    </w:p>
    <w:p>
      <w:pPr>
        <w:pStyle w:val="Compact"/>
        <w:numPr>
          <w:numId w:val="1012"/>
          <w:ilvl w:val="0"/>
        </w:numPr>
      </w:pPr>
      <w:r>
        <w:t xml:space="preserve">Millaista tutkimusta IoT-teknologioiden soveltamisesta kasvintuotantoon on julkaistu?</w:t>
      </w:r>
    </w:p>
    <w:p>
      <w:pPr>
        <w:pStyle w:val="Compact"/>
        <w:numPr>
          <w:numId w:val="1012"/>
          <w:ilvl w:val="0"/>
        </w:numPr>
      </w:pPr>
      <w:r>
        <w:t xml:space="preserve">Miten kasvintuotannossa hyödynnetään IoT-teknologioita?</w:t>
      </w:r>
    </w:p>
    <w:p>
      <w:pPr>
        <w:pStyle w:val="Heading1"/>
      </w:pPr>
      <w:bookmarkStart w:id="121" w:name="pohdinta"/>
      <w:bookmarkEnd w:id="121"/>
      <w:r>
        <w:t xml:space="preserve">POHDINTA</w:t>
      </w:r>
    </w:p>
    <w:p>
      <w:pPr>
        <w:pStyle w:val="Heading2"/>
      </w:pPr>
      <w:bookmarkStart w:id="122" w:name="oman-oppimisen-pohdinta"/>
      <w:bookmarkEnd w:id="122"/>
      <w:r>
        <w:t xml:space="preserve">Oman oppimisen pohdinta</w:t>
      </w:r>
    </w:p>
    <w:p>
      <w:pPr>
        <w:pStyle w:val="Heading2"/>
      </w:pPr>
      <w:bookmarkStart w:id="123" w:name="tulosten-arviointi"/>
      <w:bookmarkEnd w:id="123"/>
      <w:r>
        <w:t xml:space="preserve">Tulosten arviointi</w:t>
      </w:r>
    </w:p>
    <w:p>
      <w:pPr>
        <w:pStyle w:val="Heading2"/>
      </w:pPr>
      <w:bookmarkStart w:id="124" w:name="luotettavuus"/>
      <w:bookmarkEnd w:id="124"/>
      <w:r>
        <w:t xml:space="preserve">Luotettavuus</w:t>
      </w:r>
    </w:p>
    <w:p>
      <w:pPr>
        <w:pStyle w:val="Heading2"/>
      </w:pPr>
      <w:bookmarkStart w:id="125" w:name="hyödynnettävyys"/>
      <w:bookmarkEnd w:id="125"/>
      <w:r>
        <w:t xml:space="preserve">Hyödynnettävyys</w:t>
      </w:r>
    </w:p>
    <w:p>
      <w:pPr>
        <w:pStyle w:val="Heading1"/>
      </w:pPr>
      <w:bookmarkStart w:id="126" w:name="liitteet"/>
      <w:bookmarkEnd w:id="126"/>
      <w:r>
        <w:t xml:space="preserve">LIITTEET</w:t>
      </w:r>
    </w:p>
    <w:p>
      <w:pPr>
        <w:pStyle w:val="Heading2"/>
      </w:pPr>
      <w:bookmarkStart w:id="127" w:name="liite-__.-hakulauseiden-muodostus"/>
      <w:bookmarkEnd w:id="127"/>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28" w:name="liite-__.-koodien-havainnot-taulukoituna"/>
      <w:bookmarkEnd w:id="128"/>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29"/>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30" w:name="liite-__.-havaintojen-määrät-kategorioittain"/>
      <w:bookmarkEnd w:id="130"/>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31"/>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2"/>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33" w:name="liite-__.-tekniikka-kategorian-havainnot"/>
      <w:bookmarkEnd w:id="133"/>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34"/>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35" w:name="liite-__.-maataloustuotanto-kategorian-havainnot"/>
      <w:bookmarkEnd w:id="135"/>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36"/>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37" w:name="liite-__.-toimintaympäristö-kategorian-havainnot"/>
      <w:bookmarkEnd w:id="137"/>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38"/>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39" w:name="liite-__.-sanamäärät"/>
      <w:bookmarkEnd w:id="139"/>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40"/>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41" w:name="liite-__.-r-heatmap.2"/>
      <w:bookmarkEnd w:id="141"/>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2"/>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43" w:name="liite-__.-haastatteluteemat"/>
      <w:bookmarkEnd w:id="143"/>
      <w:r>
        <w:t xml:space="preserve">Liite __. Haastatteluteemat</w:t>
      </w:r>
    </w:p>
    <w:p>
      <w:pPr>
        <w:pStyle w:val="Heading2"/>
      </w:pPr>
      <w:bookmarkStart w:id="144" w:name="liite-__.-haastattelu1-litterointi-luottamuksellinen"/>
      <w:bookmarkEnd w:id="144"/>
      <w:r>
        <w:t xml:space="preserve">Liite __. Haastattelu1-litterointi LUOTTAMUKSELLINEN</w:t>
      </w:r>
    </w:p>
    <w:p>
      <w:pPr>
        <w:pStyle w:val="Heading2"/>
      </w:pPr>
      <w:bookmarkStart w:id="145" w:name="liite-__.-haastattelu2-litterointi-luottamuksellinen"/>
      <w:bookmarkEnd w:id="145"/>
      <w:r>
        <w:t xml:space="preserve">Liite __. Haastattelu2-litterointi LUOTTAMUKSELLINEN</w:t>
      </w:r>
    </w:p>
    <w:p>
      <w:pPr>
        <w:pStyle w:val="Heading2"/>
      </w:pPr>
      <w:bookmarkStart w:id="146" w:name="liite-__.-haastattelu3-litterointi-luottamuksellinen"/>
      <w:bookmarkEnd w:id="146"/>
      <w:r>
        <w:t xml:space="preserve">Liite __. Haastattelu3-litterointi LUOTTAMUKSELLINEN</w:t>
      </w:r>
    </w:p>
    <w:p>
      <w:pPr>
        <w:pStyle w:val="Heading2"/>
      </w:pPr>
      <w:bookmarkStart w:id="147" w:name="liite-__.-haastattelu4-litterointi-luottamuksellinen"/>
      <w:bookmarkEnd w:id="147"/>
      <w:r>
        <w:t xml:space="preserve">Liite __. Haastattelu4-litterointi LUOTTAMUKSELLINEN</w:t>
      </w:r>
    </w:p>
    <w:p>
      <w:pPr>
        <w:pStyle w:val="Heading2"/>
      </w:pPr>
      <w:bookmarkStart w:id="148" w:name="liite-__.-haastattelu5-litterointi-luottamuksellinen"/>
      <w:bookmarkEnd w:id="148"/>
      <w:r>
        <w:t xml:space="preserve">Liite __. Haastattelu5-litterointi LUOTTAMUKSELLINEN</w:t>
      </w:r>
    </w:p>
    <w:p>
      <w:pPr>
        <w:pStyle w:val="Heading2"/>
      </w:pPr>
      <w:bookmarkStart w:id="149" w:name="liite-__.-haastattelu1-teksti-luottamuksellinen"/>
      <w:bookmarkEnd w:id="149"/>
      <w:r>
        <w:t xml:space="preserve">Liite __. Haastattelu1-teksti LUOTTAMUKSELLINEN</w:t>
      </w:r>
    </w:p>
    <w:p>
      <w:pPr>
        <w:pStyle w:val="Heading2"/>
      </w:pPr>
      <w:bookmarkStart w:id="150" w:name="liite-__.-haastattelu2-teksti-luottamuksellinen"/>
      <w:bookmarkEnd w:id="150"/>
      <w:r>
        <w:t xml:space="preserve">Liite __. Haastattelu2-teksti LUOTTAMUKSELLINEN</w:t>
      </w:r>
    </w:p>
    <w:p>
      <w:pPr>
        <w:pStyle w:val="Heading2"/>
      </w:pPr>
      <w:bookmarkStart w:id="151" w:name="liite-__.-haastattelu3-teksti-luottamuksellinen"/>
      <w:bookmarkEnd w:id="151"/>
      <w:r>
        <w:t xml:space="preserve">Liite __. Haastattelu3-teksti LUOTTAMUKSELLINEN</w:t>
      </w:r>
    </w:p>
    <w:p>
      <w:pPr>
        <w:pStyle w:val="Heading2"/>
      </w:pPr>
      <w:bookmarkStart w:id="152" w:name="liite-__.-haastattelu4-teksti-luottamuksellinen"/>
      <w:bookmarkEnd w:id="152"/>
      <w:r>
        <w:t xml:space="preserve">Liite __. Haastattelu4-teksti LUOTTAMUKSELLINEN</w:t>
      </w:r>
    </w:p>
    <w:p>
      <w:pPr>
        <w:pStyle w:val="Heading2"/>
      </w:pPr>
      <w:bookmarkStart w:id="153" w:name="liite-__.-haastattelu5-teksti-luottamuksellinen"/>
      <w:bookmarkEnd w:id="153"/>
      <w:r>
        <w:t xml:space="preserve">Liite __. Haastattelu5-teksti LUOTTAMUKSELLINEN</w:t>
      </w:r>
    </w:p>
    <w:p>
      <w:pPr>
        <w:pStyle w:val="Heading2"/>
      </w:pPr>
      <w:bookmarkStart w:id="154" w:name="liite-__.-koodien-havainnot-haastatteluaineistossa"/>
      <w:bookmarkEnd w:id="154"/>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5" w:name="lahteet"/>
      <w:bookmarkEnd w:id="155"/>
      <w:r>
        <w:t xml:space="preserve">LÄHTEET</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6">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7">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8">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9">
        <w:r>
          <w:rPr>
            <w:rStyle w:val="Hyperlink"/>
          </w:rPr>
          <w:t xml:space="preserve">10.1016/j.compag.2013.08.001</w:t>
        </w:r>
      </w:hyperlink>
      <w:r>
        <w:t xml:space="preserve">.</w:t>
      </w:r>
    </w:p>
    <w:p>
      <w:pPr>
        <w:pStyle w:val="Bibliography"/>
      </w:pPr>
      <w:r>
        <w:t xml:space="preserve">C Evans, P. &amp; Annunziata, M. (2012).</w:t>
      </w:r>
      <w:r>
        <w:t xml:space="preserve"> </w:t>
      </w:r>
      <w:r>
        <w:rPr>
          <w:i/>
        </w:rPr>
        <w:t xml:space="preserve">Industrial Internet: Pushing the Boundaries of Minds and Machines</w:t>
      </w:r>
      <w:r>
        <w:t xml:space="preserve">.</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60">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FA (2017). United Nations, Department of Economic and Social Affairs, Population Division (2017) World Population Prospects: The 2017 Revision, Key Findings and Advance Tables. Working Paper No. ESA/P/WP/248.</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w:t>
      </w:r>
      <w:r>
        <w:t xml:space="preserve"> </w:t>
      </w:r>
      <w:r>
        <w:rPr>
          <w:i/>
        </w:rPr>
        <w:t xml:space="preserve">The future of food and agriculture: Trends and challenges</w:t>
      </w:r>
      <w:r>
        <w:t xml:space="preserve">. Rome: FAO.</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61">
        <w:r>
          <w:rPr>
            <w:rStyle w:val="Hyperlink"/>
          </w:rPr>
          <w:t xml:space="preserve">http://www.fao.org/news/story/en/item/1143705/icode/</w:t>
        </w:r>
      </w:hyperlink>
      <w:r>
        <w:t xml:space="preserve"> </w:t>
      </w:r>
      <w:r>
        <w:t xml:space="preserve">[2018-11-1].</w:t>
      </w:r>
    </w:p>
    <w:p>
      <w:pPr>
        <w:pStyle w:val="Bibliography"/>
      </w:pPr>
      <w:r>
        <w:t xml:space="preserve">Flachs, A. (2016).</w:t>
      </w:r>
      <w:r>
        <w:t xml:space="preserve"> </w:t>
      </w:r>
      <w:r>
        <w:rPr>
          <w:i/>
        </w:rPr>
        <w:t xml:space="preserve">Green Revolution</w:t>
      </w:r>
      <w:r>
        <w:t xml:space="preserve">.</w:t>
      </w:r>
    </w:p>
    <w:p>
      <w:pPr>
        <w:pStyle w:val="Bibliography"/>
      </w:pPr>
      <w:r>
        <w:t xml:space="preserve">Floerkemeier, C., Sarma, S. E., Langheinrich, M., Mattern, F. &amp; Fleisch, E. toim.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2">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3">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4">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5">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6">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7">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68">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69">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0">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71">
        <w:r>
          <w:rPr>
            <w:rStyle w:val="Hyperlink"/>
          </w:rPr>
          <w:t xml:space="preserve">http://www.internet-of-things-research.eu/about_iot.htm</w:t>
        </w:r>
      </w:hyperlink>
      <w:r>
        <w:t xml:space="preserve"> </w:t>
      </w:r>
      <w:r>
        <w:t xml:space="preserve">[2018-10-25].</w:t>
      </w:r>
    </w:p>
    <w:p>
      <w:pPr>
        <w:pStyle w:val="Bibliography"/>
      </w:pPr>
      <w:r>
        <w:t xml:space="preserve">International Telecommunication Union (2012). Y.2060 : Overview of the Internet of Things.</w:t>
      </w:r>
    </w:p>
    <w:p>
      <w:pPr>
        <w:pStyle w:val="Bibliography"/>
      </w:pPr>
      <w:r>
        <w:t xml:space="preserve">Juhanko, Jari &amp; Jurvansuu, Marko ETLA-Raportit-42 Suomalainen Teollinen Internet - Haasteesta Mahdollisuudeksi - Taustoittava Kooste, (42), s. 6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72">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73">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74">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75">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76">
        <w:r>
          <w:rPr>
            <w:rStyle w:val="Hyperlink"/>
          </w:rPr>
          <w:t xml:space="preserve">https://www.cs.cmu.edu/~coke/history_long.txt</w:t>
        </w:r>
      </w:hyperlink>
      <w:r>
        <w:t xml:space="preserve"> </w:t>
      </w:r>
      <w:r>
        <w:t xml:space="preserve">[2018-10-19].</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77">
        <w:r>
          <w:rPr>
            <w:rStyle w:val="Hyperlink"/>
          </w:rPr>
          <w:t xml:space="preserve">10.1073/pnas.0912953109</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78">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79">
        <w:r>
          <w:rPr>
            <w:rStyle w:val="Hyperlink"/>
          </w:rPr>
          <w:t xml:space="preserve">10.1109/MM.1987.304835</w:t>
        </w:r>
      </w:hyperlink>
      <w:r>
        <w:t xml:space="preserve">.</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80">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81">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82">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83">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84">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ntematon (2018a).</w:t>
      </w:r>
      <w:r>
        <w:t xml:space="preserve"> </w:t>
      </w:r>
      <w:r>
        <w:rPr>
          <w:i/>
        </w:rPr>
        <w:t xml:space="preserve">IOT ’18 Proceedings of the 8th International Conference on the Internet of Things</w:t>
      </w:r>
      <w:r>
        <w:t xml:space="preserve">. Santa Barbara, California: ACM.</w:t>
      </w:r>
    </w:p>
    <w:p>
      <w:pPr>
        <w:pStyle w:val="Bibliography"/>
      </w:pPr>
      <w:r>
        <w:t xml:space="preserve">Tuntematon (2018b).</w:t>
      </w:r>
      <w:r>
        <w:t xml:space="preserve"> </w:t>
      </w:r>
      <w:r>
        <w:rPr>
          <w:i/>
        </w:rPr>
        <w:t xml:space="preserve">Internet of Things Global Standards Initiative</w:t>
      </w:r>
      <w:r>
        <w:t xml:space="preserve">.</w:t>
      </w:r>
      <w:r>
        <w:t xml:space="preserve"> </w:t>
      </w:r>
      <w:hyperlink r:id="rId185">
        <w:r>
          <w:rPr>
            <w:rStyle w:val="Hyperlink"/>
          </w:rPr>
          <w:t xml:space="preserve">https://www.itu.int/en/ITU-T/gsi/iot/Pages/default.aspx</w:t>
        </w:r>
      </w:hyperlink>
      <w:r>
        <w:t xml:space="preserve"> </w:t>
      </w:r>
      <w:r>
        <w:t xml:space="preserve">[2018-09-16].</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86">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87">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Th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7a8512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b3ee2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1">
    <w:nsid w:val="aaf94318"/>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622">
    <w:nsid w:val="bd14aa5a"/>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1"/>
  </w:num>
  <w:num w:numId="1002">
    <w:abstractNumId w:val="991"/>
  </w:num>
  <w:num w:numId="1003">
    <w:abstractNumId w:val="991"/>
  </w:num>
  <w:num w:numId="1004">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85" Target="media/rId85.png" /><Relationship Type="http://schemas.openxmlformats.org/officeDocument/2006/relationships/image" Id="rId63" Target="media/rId63.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97" Target="media/rId97.png" /><Relationship Type="http://schemas.openxmlformats.org/officeDocument/2006/relationships/image" Id="rId129" Target="media/rId129.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2" Target="media/rId142.png" /><Relationship Type="http://schemas.openxmlformats.org/officeDocument/2006/relationships/image" Id="rId140" Target="media/rId14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35" Target="media/rId35.png"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image" Id="rId64" Target="media/rId64.png" /><Relationship Type="http://schemas.openxmlformats.org/officeDocument/2006/relationships/image" Id="rId29" Target="media/rId29.png" /><Relationship Type="http://schemas.openxmlformats.org/officeDocument/2006/relationships/image" Id="rId84" Target="media/rId84.png" /><Relationship Type="http://schemas.openxmlformats.org/officeDocument/2006/relationships/image" Id="rId83" Target="media/rId83.png" /><Relationship Type="http://schemas.openxmlformats.org/officeDocument/2006/relationships/hyperlink" Id="rId181" Target="http://cyberphysicalsystems.org/" TargetMode="External" /><Relationship Type="http://schemas.openxmlformats.org/officeDocument/2006/relationships/hyperlink" Id="rId22" Target="http://www.businessinsider.com/?IR=T" TargetMode="External" /><Relationship Type="http://schemas.openxmlformats.org/officeDocument/2006/relationships/hyperlink" Id="rId161" Target="http://www.fao.org/news/story/en/item/1143705/icode/" TargetMode="External" /><Relationship Type="http://schemas.openxmlformats.org/officeDocument/2006/relationships/hyperlink" Id="rId171" Target="http://www.internet-of-things-research.eu/about_iot.htm" TargetMode="External" /><Relationship Type="http://schemas.openxmlformats.org/officeDocument/2006/relationships/hyperlink" Id="rId168" Target="http://www.iotwf.com/resources/72" TargetMode="External" /><Relationship Type="http://schemas.openxmlformats.org/officeDocument/2006/relationships/hyperlink" Id="rId175" Target="http://www.newworldencyclopedia.org/entry/Agriculture" TargetMode="External" /><Relationship Type="http://schemas.openxmlformats.org/officeDocument/2006/relationships/hyperlink" Id="rId187" Target="https://doi.org/10.1016/j.agsy.2017.01.023" TargetMode="External" /><Relationship Type="http://schemas.openxmlformats.org/officeDocument/2006/relationships/hyperlink" Id="rId186" Target="https://doi.org/10.1016/j.biosystemseng.2017.09.007" TargetMode="External" /><Relationship Type="http://schemas.openxmlformats.org/officeDocument/2006/relationships/hyperlink" Id="rId156" Target="https://doi.org/10.1016/j.comnet.2010.05.010" TargetMode="External" /><Relationship Type="http://schemas.openxmlformats.org/officeDocument/2006/relationships/hyperlink" Id="rId159" Target="https://doi.org/10.1016/j.compag.2013.08.001" TargetMode="External" /><Relationship Type="http://schemas.openxmlformats.org/officeDocument/2006/relationships/hyperlink" Id="rId182" Target="https://doi.org/10.1016/j.compag.2017.09.015" TargetMode="External" /><Relationship Type="http://schemas.openxmlformats.org/officeDocument/2006/relationships/hyperlink" Id="rId173" Target="https://doi.org/10.1016/j.compag.2017.09.037" TargetMode="External" /><Relationship Type="http://schemas.openxmlformats.org/officeDocument/2006/relationships/hyperlink" Id="rId169" Target="https://doi.org/10.1016/j.future.2013.01.010" TargetMode="External" /><Relationship Type="http://schemas.openxmlformats.org/officeDocument/2006/relationships/hyperlink" Id="rId157" Target="https://doi.org/10.1016/j.inpa.2015.04.002" TargetMode="External" /><Relationship Type="http://schemas.openxmlformats.org/officeDocument/2006/relationships/hyperlink" Id="rId183" Target="https://doi.org/10.1016/j.jii.2016.03.001" TargetMode="External" /><Relationship Type="http://schemas.openxmlformats.org/officeDocument/2006/relationships/hyperlink" Id="rId172" Target="https://doi.org/10.1016/j.protcy.2013.11.009" TargetMode="External" /><Relationship Type="http://schemas.openxmlformats.org/officeDocument/2006/relationships/hyperlink" Id="rId158" Target="https://doi.org/10.1037/1089-2680.1.3.311" TargetMode="External" /><Relationship Type="http://schemas.openxmlformats.org/officeDocument/2006/relationships/hyperlink" Id="rId177" Target="https://doi.org/10.1073/pnas.0912953109" TargetMode="External" /><Relationship Type="http://schemas.openxmlformats.org/officeDocument/2006/relationships/hyperlink" Id="rId180" Target="https://doi.org/10.1109/JRPROC.1948.226245" TargetMode="External" /><Relationship Type="http://schemas.openxmlformats.org/officeDocument/2006/relationships/hyperlink" Id="rId179" Target="https://doi.org/10.1109/MM.1987.304835" TargetMode="External" /><Relationship Type="http://schemas.openxmlformats.org/officeDocument/2006/relationships/hyperlink" Id="rId174" Target="https://doi.org/10.1109/TII.2014.2300753" TargetMode="External" /><Relationship Type="http://schemas.openxmlformats.org/officeDocument/2006/relationships/hyperlink" Id="rId178" Target="https://hbr.org/2014/11/how-smart-connected-products-are-transforming-competition" TargetMode="External" /><Relationship Type="http://schemas.openxmlformats.org/officeDocument/2006/relationships/hyperlink" Id="rId160" Target="https://www.businessinsider.com/gartners-hype-cycle-2011-social-analytics-and-activity-streams-reach-the-peak-2011-8" TargetMode="External" /><Relationship Type="http://schemas.openxmlformats.org/officeDocument/2006/relationships/hyperlink" Id="rId176" Target="https://www.cs.cmu.edu/~coke/history_long.txt" TargetMode="External" /><Relationship Type="http://schemas.openxmlformats.org/officeDocument/2006/relationships/hyperlink" Id="rId162" Target="https://www.gartner.com/newsroom/id/2819918" TargetMode="External" /><Relationship Type="http://schemas.openxmlformats.org/officeDocument/2006/relationships/hyperlink" Id="rId163" Target="https://www.gartner.com/newsroom/id/3114217" TargetMode="External" /><Relationship Type="http://schemas.openxmlformats.org/officeDocument/2006/relationships/hyperlink" Id="rId165" Target="https://www.gartner.com/newsroom/id/3412017" TargetMode="External" /><Relationship Type="http://schemas.openxmlformats.org/officeDocument/2006/relationships/hyperlink" Id="rId167" Target="https://www.gartner.com/smarterwithgartner/5-trends-emerge-in-gartner-hype-cycle-for-emerging-technologies-2018/" TargetMode="External" /><Relationship Type="http://schemas.openxmlformats.org/officeDocument/2006/relationships/hyperlink" Id="rId166" Target="https://www.gartner.com/smarterwithgartner/top-trends-in-the-gartner-hype-cycle-for-emerging-technologies-2017/" TargetMode="External" /><Relationship Type="http://schemas.openxmlformats.org/officeDocument/2006/relationships/hyperlink" Id="rId164" Target="https://www.gartner.com/smarterwithgartner/whats-new-in-gartners-hype-cycle-for-emerging-technologies-2015/" TargetMode="External" /><Relationship Type="http://schemas.openxmlformats.org/officeDocument/2006/relationships/hyperlink" Id="rId170" Target="https://www.helsinki.fi/fi/uutiset/kestava-kehitys/maatalous-kaipaa-tiedetta-ja-tarkkaavaisuutta" TargetMode="External" /><Relationship Type="http://schemas.openxmlformats.org/officeDocument/2006/relationships/hyperlink" Id="rId184" Target="https://www.ibm.com/blogs/industries/little-known-story-first-iot-device/" TargetMode="External" /><Relationship Type="http://schemas.openxmlformats.org/officeDocument/2006/relationships/hyperlink" Id="rId185"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181" Target="http://cyberphysicalsystems.org/" TargetMode="External" /><Relationship Type="http://schemas.openxmlformats.org/officeDocument/2006/relationships/hyperlink" Id="rId22" Target="http://www.businessinsider.com/?IR=T" TargetMode="External" /><Relationship Type="http://schemas.openxmlformats.org/officeDocument/2006/relationships/hyperlink" Id="rId161" Target="http://www.fao.org/news/story/en/item/1143705/icode/" TargetMode="External" /><Relationship Type="http://schemas.openxmlformats.org/officeDocument/2006/relationships/hyperlink" Id="rId171" Target="http://www.internet-of-things-research.eu/about_iot.htm" TargetMode="External" /><Relationship Type="http://schemas.openxmlformats.org/officeDocument/2006/relationships/hyperlink" Id="rId168" Target="http://www.iotwf.com/resources/72" TargetMode="External" /><Relationship Type="http://schemas.openxmlformats.org/officeDocument/2006/relationships/hyperlink" Id="rId175" Target="http://www.newworldencyclopedia.org/entry/Agriculture" TargetMode="External" /><Relationship Type="http://schemas.openxmlformats.org/officeDocument/2006/relationships/hyperlink" Id="rId187" Target="https://doi.org/10.1016/j.agsy.2017.01.023" TargetMode="External" /><Relationship Type="http://schemas.openxmlformats.org/officeDocument/2006/relationships/hyperlink" Id="rId186" Target="https://doi.org/10.1016/j.biosystemseng.2017.09.007" TargetMode="External" /><Relationship Type="http://schemas.openxmlformats.org/officeDocument/2006/relationships/hyperlink" Id="rId156" Target="https://doi.org/10.1016/j.comnet.2010.05.010" TargetMode="External" /><Relationship Type="http://schemas.openxmlformats.org/officeDocument/2006/relationships/hyperlink" Id="rId159" Target="https://doi.org/10.1016/j.compag.2013.08.001" TargetMode="External" /><Relationship Type="http://schemas.openxmlformats.org/officeDocument/2006/relationships/hyperlink" Id="rId182" Target="https://doi.org/10.1016/j.compag.2017.09.015" TargetMode="External" /><Relationship Type="http://schemas.openxmlformats.org/officeDocument/2006/relationships/hyperlink" Id="rId173" Target="https://doi.org/10.1016/j.compag.2017.09.037" TargetMode="External" /><Relationship Type="http://schemas.openxmlformats.org/officeDocument/2006/relationships/hyperlink" Id="rId169" Target="https://doi.org/10.1016/j.future.2013.01.010" TargetMode="External" /><Relationship Type="http://schemas.openxmlformats.org/officeDocument/2006/relationships/hyperlink" Id="rId157" Target="https://doi.org/10.1016/j.inpa.2015.04.002" TargetMode="External" /><Relationship Type="http://schemas.openxmlformats.org/officeDocument/2006/relationships/hyperlink" Id="rId183" Target="https://doi.org/10.1016/j.jii.2016.03.001" TargetMode="External" /><Relationship Type="http://schemas.openxmlformats.org/officeDocument/2006/relationships/hyperlink" Id="rId172" Target="https://doi.org/10.1016/j.protcy.2013.11.009" TargetMode="External" /><Relationship Type="http://schemas.openxmlformats.org/officeDocument/2006/relationships/hyperlink" Id="rId158" Target="https://doi.org/10.1037/1089-2680.1.3.311" TargetMode="External" /><Relationship Type="http://schemas.openxmlformats.org/officeDocument/2006/relationships/hyperlink" Id="rId177" Target="https://doi.org/10.1073/pnas.0912953109" TargetMode="External" /><Relationship Type="http://schemas.openxmlformats.org/officeDocument/2006/relationships/hyperlink" Id="rId180" Target="https://doi.org/10.1109/JRPROC.1948.226245" TargetMode="External" /><Relationship Type="http://schemas.openxmlformats.org/officeDocument/2006/relationships/hyperlink" Id="rId179" Target="https://doi.org/10.1109/MM.1987.304835" TargetMode="External" /><Relationship Type="http://schemas.openxmlformats.org/officeDocument/2006/relationships/hyperlink" Id="rId174" Target="https://doi.org/10.1109/TII.2014.2300753" TargetMode="External" /><Relationship Type="http://schemas.openxmlformats.org/officeDocument/2006/relationships/hyperlink" Id="rId178" Target="https://hbr.org/2014/11/how-smart-connected-products-are-transforming-competition" TargetMode="External" /><Relationship Type="http://schemas.openxmlformats.org/officeDocument/2006/relationships/hyperlink" Id="rId160" Target="https://www.businessinsider.com/gartners-hype-cycle-2011-social-analytics-and-activity-streams-reach-the-peak-2011-8" TargetMode="External" /><Relationship Type="http://schemas.openxmlformats.org/officeDocument/2006/relationships/hyperlink" Id="rId176" Target="https://www.cs.cmu.edu/~coke/history_long.txt" TargetMode="External" /><Relationship Type="http://schemas.openxmlformats.org/officeDocument/2006/relationships/hyperlink" Id="rId162" Target="https://www.gartner.com/newsroom/id/2819918" TargetMode="External" /><Relationship Type="http://schemas.openxmlformats.org/officeDocument/2006/relationships/hyperlink" Id="rId163" Target="https://www.gartner.com/newsroom/id/3114217" TargetMode="External" /><Relationship Type="http://schemas.openxmlformats.org/officeDocument/2006/relationships/hyperlink" Id="rId165" Target="https://www.gartner.com/newsroom/id/3412017" TargetMode="External" /><Relationship Type="http://schemas.openxmlformats.org/officeDocument/2006/relationships/hyperlink" Id="rId167" Target="https://www.gartner.com/smarterwithgartner/5-trends-emerge-in-gartner-hype-cycle-for-emerging-technologies-2018/" TargetMode="External" /><Relationship Type="http://schemas.openxmlformats.org/officeDocument/2006/relationships/hyperlink" Id="rId166" Target="https://www.gartner.com/smarterwithgartner/top-trends-in-the-gartner-hype-cycle-for-emerging-technologies-2017/" TargetMode="External" /><Relationship Type="http://schemas.openxmlformats.org/officeDocument/2006/relationships/hyperlink" Id="rId164" Target="https://www.gartner.com/smarterwithgartner/whats-new-in-gartners-hype-cycle-for-emerging-technologies-2015/" TargetMode="External" /><Relationship Type="http://schemas.openxmlformats.org/officeDocument/2006/relationships/hyperlink" Id="rId170" Target="https://www.helsinki.fi/fi/uutiset/kestava-kehitys/maatalous-kaipaa-tiedetta-ja-tarkkaavaisuutta" TargetMode="External" /><Relationship Type="http://schemas.openxmlformats.org/officeDocument/2006/relationships/hyperlink" Id="rId184" Target="https://www.ibm.com/blogs/industries/little-known-story-first-iot-device/" TargetMode="External" /><Relationship Type="http://schemas.openxmlformats.org/officeDocument/2006/relationships/hyperlink" Id="rId185"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02T19:26:48Z</dcterms:created>
  <dcterms:modified xsi:type="dcterms:W3CDTF">2018-11-02T19:26:48Z</dcterms:modified>
</cp:coreProperties>
</file>